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EBBEFD0" w14:textId="77777777" w:rsidR="00562F49" w:rsidRDefault="00562F49">
      <w:pPr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4D45A9">
        <w:rPr>
          <w:rFonts w:ascii="Times New Roman" w:hAnsi="Times New Roman" w:cs="Times New Roman"/>
          <w:b/>
          <w:sz w:val="24"/>
          <w:szCs w:val="24"/>
          <w:lang w:val="en-US"/>
        </w:rPr>
        <w:t>Supplementary Table S1.</w:t>
      </w:r>
      <w:proofErr w:type="gramEnd"/>
      <w:r w:rsidRPr="004D45A9">
        <w:rPr>
          <w:rFonts w:ascii="Times New Roman" w:hAnsi="Times New Roman" w:cs="Times New Roman"/>
          <w:b/>
          <w:sz w:val="24"/>
          <w:szCs w:val="24"/>
          <w:lang w:val="en-US"/>
        </w:rPr>
        <w:t xml:space="preserve"> Museum voucher information, geographic localities, and GenBank accession numbers of specimens and sequences used in this study.</w:t>
      </w:r>
      <w:r w:rsidRPr="004D45A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64AB145F" w14:textId="4AEBE18B" w:rsidR="00562F49" w:rsidRDefault="00562F49">
      <w:r w:rsidRPr="004D45A9">
        <w:rPr>
          <w:rFonts w:ascii="Times New Roman" w:hAnsi="Times New Roman" w:cs="Times New Roman"/>
          <w:sz w:val="24"/>
          <w:szCs w:val="24"/>
          <w:lang w:val="en-US"/>
        </w:rPr>
        <w:t xml:space="preserve">Asterisk (*) denotes sequences that were included in the alignment for timetree calibration. No exact locality information is available for specimens obtained via pet trade and published in earlier works. </w:t>
      </w:r>
      <w:r w:rsidRPr="004D45A9">
        <w:rPr>
          <w:rFonts w:ascii="Times New Roman" w:hAnsi="Times New Roman" w:cs="Times New Roman"/>
          <w:sz w:val="24"/>
          <w:szCs w:val="24"/>
        </w:rPr>
        <w:t>For references see Supplementary Information file 2.</w:t>
      </w:r>
    </w:p>
    <w:tbl>
      <w:tblPr>
        <w:tblW w:w="15300" w:type="dxa"/>
        <w:tblInd w:w="-342" w:type="dxa"/>
        <w:tblLook w:val="04A0" w:firstRow="1" w:lastRow="0" w:firstColumn="1" w:lastColumn="0" w:noHBand="0" w:noVBand="1"/>
      </w:tblPr>
      <w:tblGrid>
        <w:gridCol w:w="600"/>
        <w:gridCol w:w="2190"/>
        <w:gridCol w:w="3495"/>
        <w:gridCol w:w="2085"/>
        <w:gridCol w:w="1185"/>
        <w:gridCol w:w="2085"/>
        <w:gridCol w:w="1170"/>
        <w:gridCol w:w="2490"/>
      </w:tblGrid>
      <w:tr w:rsidR="008B38BB" w:rsidRPr="008B38BB" w14:paraId="3892A8B5" w14:textId="77777777" w:rsidTr="008B38BB">
        <w:trPr>
          <w:trHeight w:val="300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8A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No.</w:t>
            </w:r>
          </w:p>
        </w:tc>
        <w:tc>
          <w:tcPr>
            <w:tcW w:w="219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8A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Species</w:t>
            </w:r>
          </w:p>
        </w:tc>
        <w:tc>
          <w:tcPr>
            <w:tcW w:w="349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8A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Locality</w:t>
            </w:r>
          </w:p>
        </w:tc>
        <w:tc>
          <w:tcPr>
            <w:tcW w:w="208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8B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Museum / Sample ID</w:t>
            </w:r>
          </w:p>
        </w:tc>
        <w:tc>
          <w:tcPr>
            <w:tcW w:w="118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8B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2S rRNA</w:t>
            </w:r>
          </w:p>
        </w:tc>
        <w:tc>
          <w:tcPr>
            <w:tcW w:w="208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8B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6S rRNA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8B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BDNF</w:t>
            </w:r>
          </w:p>
        </w:tc>
        <w:tc>
          <w:tcPr>
            <w:tcW w:w="249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8B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Reference</w:t>
            </w:r>
          </w:p>
        </w:tc>
      </w:tr>
      <w:tr w:rsidR="008B38BB" w:rsidRPr="008B38BB" w14:paraId="3892A8BE" w14:textId="77777777" w:rsidTr="008B38BB">
        <w:trPr>
          <w:trHeight w:val="300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92A8B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 </w:t>
            </w:r>
          </w:p>
        </w:tc>
        <w:tc>
          <w:tcPr>
            <w:tcW w:w="21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92A8B7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Ingroup</w:t>
            </w:r>
          </w:p>
        </w:tc>
        <w:tc>
          <w:tcPr>
            <w:tcW w:w="34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92A8B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 </w:t>
            </w:r>
          </w:p>
        </w:tc>
        <w:tc>
          <w:tcPr>
            <w:tcW w:w="20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92A8B9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 </w:t>
            </w:r>
          </w:p>
        </w:tc>
        <w:tc>
          <w:tcPr>
            <w:tcW w:w="11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92A8B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 </w:t>
            </w:r>
          </w:p>
        </w:tc>
        <w:tc>
          <w:tcPr>
            <w:tcW w:w="20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92A8B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92A8B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 </w:t>
            </w:r>
          </w:p>
        </w:tc>
        <w:tc>
          <w:tcPr>
            <w:tcW w:w="2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8B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 </w:t>
            </w:r>
          </w:p>
        </w:tc>
      </w:tr>
      <w:tr w:rsidR="008B38BB" w:rsidRPr="008B38BB" w14:paraId="3892A8C7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8B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8C0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achatina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8C1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Indonesia, Java, Ungaran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8C2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ZB Amp 16402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8C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598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8C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56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8C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M509299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8C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atsui et al., 2011</w:t>
            </w:r>
          </w:p>
        </w:tc>
      </w:tr>
      <w:tr w:rsidR="008B38BB" w:rsidRPr="008B38BB" w14:paraId="3892A8D0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8C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2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8C9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achatina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8CA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Indonesia, Java, Gede Pangrango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8CB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DK 24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8C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599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8C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57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8C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8C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atsui et al., 2011</w:t>
            </w:r>
          </w:p>
        </w:tc>
      </w:tr>
      <w:tr w:rsidR="008B38BB" w:rsidRPr="008B38BB" w14:paraId="3892A8D8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8D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3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8D2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achatina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8D3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Indonesia, Java, Ungaran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8D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3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2A8D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M509162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8D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8D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Peloso et al., 2016</w:t>
            </w:r>
          </w:p>
        </w:tc>
      </w:tr>
      <w:tr w:rsidR="008B38BB" w:rsidRPr="008B38BB" w14:paraId="3892A8E1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8D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4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8DA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achatina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8DB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Indonesia, Java, Ujung Kulong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8DC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5070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8D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670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8D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62, MN53456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8D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02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8E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8EA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8E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5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8E3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achatina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8E4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Indonesia, Java, Ujung Kulong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8E5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5054-1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8E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671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8E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63, MN53456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8E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8E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8F3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8E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6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8EC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achatina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8ED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Indonesia, Java, Ujung Kulong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8EE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5054-2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8E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672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8F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64, MN534565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8F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8F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8FC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8F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7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8F5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annamensis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8F6" w14:textId="67FF355E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Vietnam, Lam Dong, Bidoup</w:t>
            </w:r>
            <w:r w:rsidR="0047051A">
              <w:rPr>
                <w:rFonts w:ascii="Times New Roman" w:eastAsia="Times New Roman" w:hAnsi="Times New Roman" w:cs="Times New Roman"/>
                <w:sz w:val="16"/>
                <w:lang w:val="en-US"/>
              </w:rPr>
              <w:t xml:space="preserve"> - </w:t>
            </w: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Nui Ba NP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8F7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5075-06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8F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48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8F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533, MN534639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8F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43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8F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905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8F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8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8FE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annamensis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8FF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Vietnam, Dak Lak, Chu Yang Sin NP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00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4899-99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0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49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0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534, MN53464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0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0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90E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0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9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07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annectens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08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alaysia, Pahang, Cameron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09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UHE 52438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0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01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0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59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0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0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atsui et al., 2011</w:t>
            </w:r>
          </w:p>
        </w:tc>
      </w:tr>
      <w:tr w:rsidR="008B38BB" w:rsidRPr="008B38BB" w14:paraId="3892A917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0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0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10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annectens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11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alaysia, Selangor, Genting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12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UHE 53373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1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00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1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58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1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1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atsui et al., 2011</w:t>
            </w:r>
          </w:p>
        </w:tc>
      </w:tr>
      <w:tr w:rsidR="008B38BB" w:rsidRPr="008B38BB" w14:paraId="3892A920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1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1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19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annectens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1A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alaysia, Selangor, Genting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1B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6042-1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1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46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1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531, MN534637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1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42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1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929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2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2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22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annectens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23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alaysia, Selangor, Genting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24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6042-2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2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47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2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532, MN534638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2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2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932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2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3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2B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arboricola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2C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Vietnam, Dak Lak, Lak, Chu Yang Sin NP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2D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4845-60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2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59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2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543, MN53465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3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46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3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93B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3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4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34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arboricola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35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Vietnam, Dak Lak, Lak, Chu Yang Sin NP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36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5051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3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58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3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542, MN534649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3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3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944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3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5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3D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arboricola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3E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Vietnam, Khanh Hoa, Hon Ba NR, Hon Ba mt.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3F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5052-65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4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60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4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544, MN53465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4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4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94D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4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6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46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arboricola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47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Vietnam, Khanh Hoa, Hon Ba NR, Hon Ba mt.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48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5052-67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4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61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4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545, MN534652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4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47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4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5646EB" w14:paraId="3892A956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4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7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4F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aurantiventris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50" w14:textId="1532AF52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 xml:space="preserve">Vietnam, Gia Lai, </w:t>
            </w:r>
            <w:r w:rsidR="00A61019">
              <w:rPr>
                <w:rFonts w:ascii="Times New Roman" w:eastAsia="Times New Roman" w:hAnsi="Times New Roman" w:cs="Times New Roman"/>
                <w:sz w:val="16"/>
                <w:lang w:val="en-US"/>
              </w:rPr>
              <w:t>K'Bang, Tram Lap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51" w14:textId="547C8D91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ITBCZ</w:t>
            </w:r>
            <w:r w:rsidR="001B1290">
              <w:rPr>
                <w:rFonts w:ascii="Times New Roman" w:eastAsia="Times New Roman" w:hAnsi="Times New Roman" w:cs="Times New Roman"/>
                <w:sz w:val="16"/>
                <w:lang w:val="en-US"/>
              </w:rPr>
              <w:t xml:space="preserve"> </w:t>
            </w:r>
            <w:r w:rsidRPr="008B38BB">
              <w:rPr>
                <w:rFonts w:ascii="Times New Roman" w:eastAsia="Times New Roman" w:hAnsi="Times New Roman" w:cs="Times New Roman"/>
                <w:sz w:val="16"/>
              </w:rPr>
              <w:t>4360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5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27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5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H286427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5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31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5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  <w:lang w:val="en-US"/>
              </w:rPr>
              <w:t>Nguyen et al., 2019; this work</w:t>
            </w:r>
          </w:p>
        </w:tc>
      </w:tr>
      <w:tr w:rsidR="008B38BB" w:rsidRPr="005646EB" w14:paraId="3892A95F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5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8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58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aurantiventris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59" w14:textId="494FD708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 xml:space="preserve">Vietnam, Gia Lai, </w:t>
            </w:r>
            <w:r w:rsidR="00A61019">
              <w:rPr>
                <w:rFonts w:ascii="Times New Roman" w:eastAsia="Times New Roman" w:hAnsi="Times New Roman" w:cs="Times New Roman"/>
                <w:sz w:val="16"/>
                <w:lang w:val="en-US"/>
              </w:rPr>
              <w:t>K'Bang, Tram Lap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5A" w14:textId="16F92234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ITBCZ</w:t>
            </w:r>
            <w:r w:rsidR="001B1290">
              <w:rPr>
                <w:rFonts w:ascii="Times New Roman" w:eastAsia="Times New Roman" w:hAnsi="Times New Roman" w:cs="Times New Roman"/>
                <w:sz w:val="16"/>
                <w:lang w:val="en-US"/>
              </w:rPr>
              <w:t xml:space="preserve"> </w:t>
            </w:r>
            <w:r w:rsidRPr="008B38BB">
              <w:rPr>
                <w:rFonts w:ascii="Times New Roman" w:eastAsia="Times New Roman" w:hAnsi="Times New Roman" w:cs="Times New Roman"/>
                <w:sz w:val="16"/>
              </w:rPr>
              <w:t>4361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5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28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5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H286426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5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5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  <w:lang w:val="en-US"/>
              </w:rPr>
              <w:t>Nguyen et al., 2019; this work</w:t>
            </w:r>
          </w:p>
        </w:tc>
      </w:tr>
      <w:tr w:rsidR="008B38BB" w:rsidRPr="008B38BB" w14:paraId="3892A968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6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9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61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beilunensis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62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China, Zhejiang, Ningbo, Beilun, Chaiqiao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63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CIB BL003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6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H234522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6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H234536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6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6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Zhang et al., 2018</w:t>
            </w:r>
          </w:p>
        </w:tc>
      </w:tr>
      <w:tr w:rsidR="008B38BB" w:rsidRPr="008B38BB" w14:paraId="3892A971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6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20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6A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beilunensis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6B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China, Sichuan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6C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CIB 20070248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6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11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6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69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6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7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atsui et al., 2011</w:t>
            </w:r>
          </w:p>
        </w:tc>
      </w:tr>
      <w:tr w:rsidR="008B38BB" w:rsidRPr="008B38BB" w14:paraId="3892A97A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7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21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73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berdmorei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74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alaysia, Selangor, Gombak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75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UHE 52034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7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598314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7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598338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7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7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atsui, 2011</w:t>
            </w:r>
          </w:p>
        </w:tc>
      </w:tr>
      <w:tr w:rsidR="008B38BB" w:rsidRPr="008B38BB" w14:paraId="3892A983" w14:textId="77777777" w:rsidTr="005646E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7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22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7C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berdmorei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7D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Indonesia, Sumatra, Bengkulu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7E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ZB Amp 16413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7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02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8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6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8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C180094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8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atsui et al., 2011</w:t>
            </w:r>
          </w:p>
        </w:tc>
      </w:tr>
      <w:tr w:rsidR="008B38BB" w:rsidRPr="008B38BB" w14:paraId="3892A98C" w14:textId="77777777" w:rsidTr="005646EB">
        <w:trPr>
          <w:trHeight w:val="300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8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lastRenderedPageBreak/>
              <w:t>23</w:t>
            </w:r>
          </w:p>
        </w:tc>
        <w:tc>
          <w:tcPr>
            <w:tcW w:w="21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85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berdmorei</w:t>
            </w:r>
          </w:p>
        </w:tc>
        <w:tc>
          <w:tcPr>
            <w:tcW w:w="34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86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Indonesia, Kalimantan, Paramasan</w:t>
            </w:r>
          </w:p>
        </w:tc>
        <w:tc>
          <w:tcPr>
            <w:tcW w:w="20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87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ZB Amp 15270</w:t>
            </w:r>
          </w:p>
        </w:tc>
        <w:tc>
          <w:tcPr>
            <w:tcW w:w="1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8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03</w:t>
            </w:r>
          </w:p>
        </w:tc>
        <w:tc>
          <w:tcPr>
            <w:tcW w:w="20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8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61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8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8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atsui et al., 2011</w:t>
            </w:r>
          </w:p>
        </w:tc>
      </w:tr>
      <w:tr w:rsidR="008B38BB" w:rsidRPr="008B38BB" w14:paraId="3892A995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8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24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8E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berdmorei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8F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alaysia, Terengganu, Besut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90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UHE 52373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9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04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9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62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9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9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atsui et al., 2011</w:t>
            </w:r>
          </w:p>
        </w:tc>
      </w:tr>
      <w:tr w:rsidR="008B38BB" w:rsidRPr="008B38BB" w14:paraId="3892A99E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9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25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97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berdmorei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98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Thailand, Phrae, Mae Yom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99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UHE 21992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9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09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9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67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9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9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atsui et al., 2011</w:t>
            </w:r>
          </w:p>
        </w:tc>
      </w:tr>
      <w:tr w:rsidR="008B38BB" w:rsidRPr="008B38BB" w14:paraId="3892A9A7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9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26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A0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berdmorei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A1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alaysia, Borneo, Sabah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A2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RMBR 2153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A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06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A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98, MN534599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A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C180094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A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9B0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A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27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A9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berdmorei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AA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alaysia, Taman Negara NP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AB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NAP-06744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A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07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A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99, MN53460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A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C180094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A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9B9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B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28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B2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berdmorei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B3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Bangladesh, Bandarban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B4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IABHU-3862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B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09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B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501, MN534602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B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C180094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B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9C2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B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29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BB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berdmorei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BC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Bangladesh, Sylhet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BD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DFBGBAU Msp G-7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B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08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B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500, MN53460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C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C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9CB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C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30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C4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berdmorei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C5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Thailand, Suratthani, Khao Sok NP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C6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NAP-04133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C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11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C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503, MN53460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C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C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9D4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C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31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CD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berdmorei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CE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Vietnam, Tay Ninh, Lo Go, Xa Mat NP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CF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NAP-03595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D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10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D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502, MN53460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D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D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9DD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D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32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D6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berdmorei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D7" w14:textId="6EA1E5A0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Vietnam, Lam Dong, Bidou</w:t>
            </w:r>
            <w:r w:rsidR="0031594F">
              <w:rPr>
                <w:rFonts w:ascii="Times New Roman" w:eastAsia="Times New Roman" w:hAnsi="Times New Roman" w:cs="Times New Roman"/>
                <w:sz w:val="16"/>
                <w:lang w:val="en-US"/>
              </w:rPr>
              <w:t>p</w:t>
            </w:r>
            <w:r w:rsidR="00FE449B">
              <w:rPr>
                <w:rFonts w:ascii="Times New Roman" w:eastAsia="Times New Roman" w:hAnsi="Times New Roman" w:cs="Times New Roman"/>
                <w:sz w:val="16"/>
                <w:lang w:val="en-US"/>
              </w:rPr>
              <w:t xml:space="preserve"> -</w:t>
            </w:r>
            <w:r w:rsidR="0031594F">
              <w:rPr>
                <w:rFonts w:ascii="Times New Roman" w:eastAsia="Times New Roman" w:hAnsi="Times New Roman" w:cs="Times New Roman"/>
                <w:sz w:val="16"/>
                <w:lang w:val="en-US"/>
              </w:rPr>
              <w:t xml:space="preserve"> </w:t>
            </w: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Nui Ba NP, Giang Ly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D8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5073-21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D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14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D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505, MN534607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D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D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9E6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D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33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DF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berdmorei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E0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Vietnam, Kon Tum, Kon Plong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E1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PMSU 06364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E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12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E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504, MN534605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E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C180094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E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9EF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E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34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E8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berdmorei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E9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Laos, Khammouan, Nakai-Nam Theun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EA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ISP FN-00237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E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13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E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606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E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E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9F8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F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35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F1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bermodrei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F2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Bangladesh, Sylhet, Golapganj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F3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DFBGBAU 418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F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F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53054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F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F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Hasan et al., 2012</w:t>
            </w:r>
          </w:p>
        </w:tc>
      </w:tr>
      <w:tr w:rsidR="008B38BB" w:rsidRPr="008B38BB" w14:paraId="3892AA01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F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36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FA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bermodrei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FB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Bangladesh, Sylhet, Golapganj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FC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DFBGBAU 419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F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9F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530542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9F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0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Hasan et al., 2012</w:t>
            </w:r>
          </w:p>
        </w:tc>
      </w:tr>
      <w:tr w:rsidR="008B38BB" w:rsidRPr="008B38BB" w14:paraId="3892AA0A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0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37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03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bermodrei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04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alaysia, Gombak FSC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05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IABHU 21019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0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0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530638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0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0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Hasan et al., 2014</w:t>
            </w:r>
          </w:p>
        </w:tc>
      </w:tr>
      <w:tr w:rsidR="008B38BB" w:rsidRPr="008B38BB" w14:paraId="3892AA13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0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38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0C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borneensis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0D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alaysia, Sarawak, Kidi (Bidi)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0E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UNIMAS FN 1874ZAC600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0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1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550, MN534657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1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394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1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A1C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1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39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15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butleri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16" w14:textId="53F328EE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Vietnam, Thua Thien-Hue, A Luoi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17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UHE 40591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1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06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1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6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1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1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atsui et al., 2011</w:t>
            </w:r>
          </w:p>
        </w:tc>
      </w:tr>
      <w:tr w:rsidR="008B38BB" w:rsidRPr="008B38BB" w14:paraId="3892AA25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1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40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1E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butleri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1F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China, Taiwan, Tainan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20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UHE 44203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2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07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2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65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2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2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atsui et al., 2011</w:t>
            </w:r>
          </w:p>
        </w:tc>
      </w:tr>
      <w:tr w:rsidR="008B38BB" w:rsidRPr="008B38BB" w14:paraId="3892AA2D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2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41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27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butleri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28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alaysia, Kuala Lumpur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2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3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2AA2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 xml:space="preserve">KT285802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2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2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Yong et al., 2016</w:t>
            </w:r>
          </w:p>
        </w:tc>
      </w:tr>
      <w:tr w:rsidR="008B38BB" w:rsidRPr="005646EB" w14:paraId="3892AA35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2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42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2F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butleri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30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Myanmar, Kachin, Indawgyi, In Gyin Taung mt.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31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6036</w:t>
            </w:r>
          </w:p>
        </w:tc>
        <w:tc>
          <w:tcPr>
            <w:tcW w:w="3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2AA3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K208937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3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35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3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  <w:lang w:val="en-US"/>
              </w:rPr>
              <w:t>Poyarkov et al., 2019; this work</w:t>
            </w:r>
          </w:p>
        </w:tc>
      </w:tr>
      <w:tr w:rsidR="008B38BB" w:rsidRPr="008B38BB" w14:paraId="3892AA3E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3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43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37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butleri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38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Malaysia, Tasik Pedu Lake, Kedah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39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NAP-06827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3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34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3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521, MN534625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3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34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3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A47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3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44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40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butleri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41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Vietnam, Hai Phong, Cat Ba NP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42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6037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4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29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4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516, MN53462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4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32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4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A50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4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45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49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butleri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4A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Vietnam, Hai Phong, Cat Ba NP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4B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6038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4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31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4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518, MN534622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4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4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A59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5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46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52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butleri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53" w14:textId="32760B6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Vietnam, Ba Ria, Vung Tau, Binh Chau, Phuo</w:t>
            </w:r>
            <w:r w:rsidR="005B7D5E">
              <w:rPr>
                <w:rFonts w:ascii="Times New Roman" w:eastAsia="Times New Roman" w:hAnsi="Times New Roman" w:cs="Times New Roman"/>
                <w:sz w:val="16"/>
                <w:lang w:val="en-US"/>
              </w:rPr>
              <w:t>c</w:t>
            </w: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 xml:space="preserve"> Buu NP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54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4922-64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5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32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5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519, MN53462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5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33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5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A62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5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47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5B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butleri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5C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Vietnam, Lam Dong, Bao Loc, Loc Bao forestry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5D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NAP-02815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5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33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5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520, MN53462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6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6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A6B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6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48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64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butleri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65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Vietnam, Quang Binh, Ke Go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66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5549-96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6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30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6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517, MN53462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6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6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A74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6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49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6D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butleri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6E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China, Taiwan, Kaohsiung, Yanchao, Zhongliao-shan mt.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6F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5335-40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7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35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7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626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7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36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7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A7D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7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50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76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chakrapanii 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77" w14:textId="54C6DD4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India, Andaman Island</w:t>
            </w:r>
            <w:r w:rsidR="006F4598">
              <w:rPr>
                <w:rFonts w:ascii="Times New Roman" w:eastAsia="Times New Roman" w:hAnsi="Times New Roman" w:cs="Times New Roman"/>
                <w:sz w:val="16"/>
                <w:lang w:val="en-US"/>
              </w:rPr>
              <w:t>s</w:t>
            </w:r>
            <w:r w:rsidRPr="008B38BB">
              <w:rPr>
                <w:rFonts w:ascii="Times New Roman" w:eastAsia="Times New Roman" w:hAnsi="Times New Roman" w:cs="Times New Roman"/>
                <w:sz w:val="16"/>
              </w:rPr>
              <w:t>, Havelock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78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ISP 13874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7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698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7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90, MN53459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7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22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7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A86" w14:textId="77777777" w:rsidTr="005646E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7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51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7F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chakrapanii 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80" w14:textId="6C23DD42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India, Andaman Island</w:t>
            </w:r>
            <w:r w:rsidR="006F4598">
              <w:rPr>
                <w:rFonts w:ascii="Times New Roman" w:eastAsia="Times New Roman" w:hAnsi="Times New Roman" w:cs="Times New Roman"/>
                <w:sz w:val="16"/>
                <w:lang w:val="en-US"/>
              </w:rPr>
              <w:t>s</w:t>
            </w:r>
            <w:r w:rsidRPr="008B38BB">
              <w:rPr>
                <w:rFonts w:ascii="Times New Roman" w:eastAsia="Times New Roman" w:hAnsi="Times New Roman" w:cs="Times New Roman"/>
                <w:sz w:val="16"/>
              </w:rPr>
              <w:t>, Rangat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81" w14:textId="75A03932" w:rsidR="008B38BB" w:rsidRPr="00187650" w:rsidRDefault="008B38BB" w:rsidP="006F459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ISP 1387</w:t>
            </w:r>
            <w:r w:rsidR="006F4598">
              <w:rPr>
                <w:rFonts w:ascii="Times New Roman" w:eastAsia="Times New Roman" w:hAnsi="Times New Roman" w:cs="Times New Roman"/>
                <w:sz w:val="16"/>
                <w:lang w:val="en-US"/>
              </w:rPr>
              <w:t>5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8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697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8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89, MN53459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8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21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8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A8F" w14:textId="77777777" w:rsidTr="005646EB">
        <w:trPr>
          <w:trHeight w:val="300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8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lastRenderedPageBreak/>
              <w:t>52</w:t>
            </w:r>
          </w:p>
        </w:tc>
        <w:tc>
          <w:tcPr>
            <w:tcW w:w="2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88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darreli*</w:t>
            </w:r>
          </w:p>
        </w:tc>
        <w:tc>
          <w:tcPr>
            <w:tcW w:w="3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89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India, Kerala, Thiruvanan Thapuram, Karamana</w:t>
            </w:r>
          </w:p>
        </w:tc>
        <w:tc>
          <w:tcPr>
            <w:tcW w:w="2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8A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SI/WGRC/V/A/962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8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8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H80739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8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H807429</w:t>
            </w:r>
          </w:p>
        </w:tc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8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Garg et al., 2019</w:t>
            </w:r>
          </w:p>
        </w:tc>
      </w:tr>
      <w:tr w:rsidR="008B38BB" w:rsidRPr="008B38BB" w14:paraId="3892AA98" w14:textId="77777777" w:rsidTr="005646EB">
        <w:trPr>
          <w:trHeight w:val="300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9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53</w:t>
            </w:r>
          </w:p>
        </w:tc>
        <w:tc>
          <w:tcPr>
            <w:tcW w:w="2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91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eos*</w:t>
            </w:r>
          </w:p>
        </w:tc>
        <w:tc>
          <w:tcPr>
            <w:tcW w:w="3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92" w14:textId="23FADEBF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India, Arunachal Pradesh, Changlang, Namdapha NP</w:t>
            </w:r>
          </w:p>
        </w:tc>
        <w:tc>
          <w:tcPr>
            <w:tcW w:w="2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93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SIC 14312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9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9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160599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9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167548</w:t>
            </w:r>
          </w:p>
        </w:tc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9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Biju et al., 2019</w:t>
            </w:r>
          </w:p>
        </w:tc>
      </w:tr>
      <w:tr w:rsidR="008B38BB" w:rsidRPr="008B38BB" w14:paraId="3892AAA0" w14:textId="77777777" w:rsidTr="005646EB">
        <w:trPr>
          <w:trHeight w:val="300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9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54</w:t>
            </w:r>
          </w:p>
        </w:tc>
        <w:tc>
          <w:tcPr>
            <w:tcW w:w="21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9A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fanjingshanensis*</w:t>
            </w:r>
          </w:p>
        </w:tc>
        <w:tc>
          <w:tcPr>
            <w:tcW w:w="34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9B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China, Guizhou</w:t>
            </w:r>
          </w:p>
        </w:tc>
        <w:tc>
          <w:tcPr>
            <w:tcW w:w="20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9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3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2AA9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F538787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9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9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Zhao et al., 2018</w:t>
            </w:r>
          </w:p>
        </w:tc>
      </w:tr>
      <w:tr w:rsidR="008B38BB" w:rsidRPr="008B38BB" w14:paraId="3892AAA8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A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55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A2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fissipes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A3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China, Sichuan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A4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UHE 27705</w:t>
            </w:r>
          </w:p>
        </w:tc>
        <w:tc>
          <w:tcPr>
            <w:tcW w:w="3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2AAA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LC465675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A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 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A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ominaga et al., 2019</w:t>
            </w:r>
          </w:p>
        </w:tc>
      </w:tr>
      <w:tr w:rsidR="008B38BB" w:rsidRPr="008B38BB" w14:paraId="3892AAB1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A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56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AA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fissipes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AB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China, Anhui, Huang-shan mt.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AC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UHE 32943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A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201174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A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201185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A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B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atsui et al., 2005</w:t>
            </w:r>
          </w:p>
        </w:tc>
      </w:tr>
      <w:tr w:rsidR="008B38BB" w:rsidRPr="008B38BB" w14:paraId="3892AABA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B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57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B3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fissipes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B4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China, Taiwan, Kaohsiung, Zhongliao-shan mt.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B5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5333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B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695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B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87, MN534588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B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19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B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AC3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B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58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BC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fissipes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BD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China, Zheijang, Hangzhou, Da Tong Lu, Qi-shan NP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BE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NAP-6603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B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696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C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88, MN534589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C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20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C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ACB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C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59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C5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fodiens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C6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yanmar, Magway, Pakoku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C7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CAS 215851</w:t>
            </w:r>
          </w:p>
        </w:tc>
        <w:tc>
          <w:tcPr>
            <w:tcW w:w="3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2AAC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M509166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C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C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Peloso et al., 2016</w:t>
            </w:r>
          </w:p>
        </w:tc>
      </w:tr>
      <w:tr w:rsidR="008B38BB" w:rsidRPr="008B38BB" w14:paraId="3892AAD3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C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60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CD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fodiens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CE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yanmar, Magway, Kan Pauk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CF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5960</w:t>
            </w:r>
          </w:p>
        </w:tc>
        <w:tc>
          <w:tcPr>
            <w:tcW w:w="3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2AAD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K208926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D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D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ADB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D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61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D5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fodiens</w:t>
            </w:r>
            <w:r w:rsidRPr="008B38BB">
              <w:rPr>
                <w:rFonts w:ascii="Times New Roman" w:eastAsia="Times New Roman" w:hAnsi="Times New Roman" w:cs="Times New Roman"/>
                <w:sz w:val="16"/>
              </w:rPr>
              <w:t>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D6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yanmar, Magway, Kan Pauk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D7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5961</w:t>
            </w:r>
          </w:p>
        </w:tc>
        <w:tc>
          <w:tcPr>
            <w:tcW w:w="3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2AAD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K208927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D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01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D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AE4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D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62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DD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gadjahmadai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DE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Indonesia, Sumatra, Lampung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DF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ZB Amp 15291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E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22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E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8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E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E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atsui et al., 2011</w:t>
            </w:r>
          </w:p>
        </w:tc>
      </w:tr>
      <w:tr w:rsidR="008B38BB" w:rsidRPr="008B38BB" w14:paraId="3892AAED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E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63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E6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gadjahmadai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E7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Indonesia, Sumatra, Bengkulu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E8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ZB Amp 16328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E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23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E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8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E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E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atsui et al., 2011</w:t>
            </w:r>
          </w:p>
        </w:tc>
      </w:tr>
      <w:tr w:rsidR="008B38BB" w:rsidRPr="008B38BB" w14:paraId="3892AAF6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E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64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EF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heymonsi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F0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Thailand, Ranong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F1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UHE 23856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F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598312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F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598336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F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EF396020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F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atsui, 2011</w:t>
            </w:r>
          </w:p>
        </w:tc>
      </w:tr>
      <w:tr w:rsidR="008B38BB" w:rsidRPr="008B38BB" w14:paraId="3892AAFF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F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65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F8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heymonsi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F9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Thailand, Kanchanaburi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FA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UHE UN (K1845)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F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201179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F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20119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AF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AF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atsui et al., 2005</w:t>
            </w:r>
          </w:p>
        </w:tc>
      </w:tr>
      <w:tr w:rsidR="008B38BB" w:rsidRPr="008B38BB" w14:paraId="3892AB07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0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66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01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heymonsi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02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China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0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3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2AB0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NC006406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0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0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Zhang et al., 2005</w:t>
            </w:r>
          </w:p>
        </w:tc>
      </w:tr>
      <w:tr w:rsidR="008B38BB" w:rsidRPr="008B38BB" w14:paraId="3892AB0F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0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67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09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heymonsi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0A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Myanmar, Kachin, Indawgyi, In Gyin Taung mt.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0B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NAP-08277</w:t>
            </w:r>
          </w:p>
        </w:tc>
        <w:tc>
          <w:tcPr>
            <w:tcW w:w="3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2AB0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K208932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0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04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0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B18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1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68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11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heymonsi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12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China, Taiwan, Pingtong, Yongchin, Qi Kong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13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4975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1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679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1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71, MN534572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1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07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1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B21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1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69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1A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heymonsi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1B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China, Taiwan, Kaohsiung, Yanchao, Zhongliao-shan mt.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1C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5334-45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1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682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1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74, MN534575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1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2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B2A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2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70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23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heymonsi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24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Vietnam, Kien Giang, Phu Quoc island, Phu Quoc NP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25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NAP-03780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2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678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2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70, MN53457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2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06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2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B33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2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71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2C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heymonsi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2D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alaysia, Taman Negara NP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2E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NAP-06740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2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684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3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76, MN534577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3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3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B3C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3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72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35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heymonsi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36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alaysia, Taman Negara NP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37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NAP-06741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3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685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3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77, MN534578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3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09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3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B45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3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73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3E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heymonsi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3F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Indonesia, Sumatra, West Sumatra, Bukittinggi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40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NAP-06887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4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686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4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78, MN534579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4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10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4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B4E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4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74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47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heymonsi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48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Thailand, Prachuap Khiri Khan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49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6045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4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677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4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69, MN53457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4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05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4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B57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4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75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50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heymonsi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51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Vietnam, Hai Phong, Cat Ba NP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52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6044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5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681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5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73, MN53457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5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5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B60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5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76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59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heymonsi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5A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Laos, Khammouan, Nakai-Nam Theun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5B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ISP FN-00101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5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680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5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72, MN53457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5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5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B69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6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77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62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heymonsi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63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Vietnam, Kon Tum, Dak Glei, Ngoc Linh mt.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64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PMSU 04424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6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683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6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75, MN534576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6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08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6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B71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6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78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6B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irrawaddy</w:t>
            </w:r>
            <w:r w:rsidRPr="008B38BB">
              <w:rPr>
                <w:rFonts w:ascii="Times New Roman" w:eastAsia="Times New Roman" w:hAnsi="Times New Roman" w:cs="Times New Roman"/>
                <w:sz w:val="16"/>
              </w:rPr>
              <w:t>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6C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yanmar, Magway, Pakkoku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6D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5966</w:t>
            </w:r>
          </w:p>
        </w:tc>
        <w:tc>
          <w:tcPr>
            <w:tcW w:w="3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6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K208928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6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03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7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B79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7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79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73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irrawaddy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74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yanmar, Magway, Pakkoku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75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5967</w:t>
            </w:r>
          </w:p>
        </w:tc>
        <w:tc>
          <w:tcPr>
            <w:tcW w:w="3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7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K208929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7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7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B81" w14:textId="77777777" w:rsidTr="005646E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7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80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7B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irrawaddy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7C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yanmar, Magway, Kan Pauk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7D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5975</w:t>
            </w:r>
          </w:p>
        </w:tc>
        <w:tc>
          <w:tcPr>
            <w:tcW w:w="3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7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K20893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7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8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B89" w14:textId="77777777" w:rsidTr="005646EB">
        <w:trPr>
          <w:trHeight w:val="300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8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lastRenderedPageBreak/>
              <w:t>81</w:t>
            </w:r>
          </w:p>
        </w:tc>
        <w:tc>
          <w:tcPr>
            <w:tcW w:w="2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83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irrawaddy</w:t>
            </w:r>
          </w:p>
        </w:tc>
        <w:tc>
          <w:tcPr>
            <w:tcW w:w="3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84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yanmar, Magway, Kan Pauk</w:t>
            </w:r>
          </w:p>
        </w:tc>
        <w:tc>
          <w:tcPr>
            <w:tcW w:w="2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85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5976</w:t>
            </w:r>
          </w:p>
        </w:tc>
        <w:tc>
          <w:tcPr>
            <w:tcW w:w="32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8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K208931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8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8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B92" w14:textId="77777777" w:rsidTr="005646EB">
        <w:trPr>
          <w:trHeight w:val="300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8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82</w:t>
            </w:r>
          </w:p>
        </w:tc>
        <w:tc>
          <w:tcPr>
            <w:tcW w:w="21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8B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karunaratnei*</w:t>
            </w:r>
          </w:p>
        </w:tc>
        <w:tc>
          <w:tcPr>
            <w:tcW w:w="34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8C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Sri Lanka, Sinharaja FR</w:t>
            </w:r>
          </w:p>
        </w:tc>
        <w:tc>
          <w:tcPr>
            <w:tcW w:w="20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8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 xml:space="preserve">released </w:t>
            </w:r>
          </w:p>
        </w:tc>
        <w:tc>
          <w:tcPr>
            <w:tcW w:w="1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8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38</w:t>
            </w:r>
          </w:p>
        </w:tc>
        <w:tc>
          <w:tcPr>
            <w:tcW w:w="20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8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524, MN534629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9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38</w:t>
            </w:r>
          </w:p>
        </w:tc>
        <w:tc>
          <w:tcPr>
            <w:tcW w:w="2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9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B9B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9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83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94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karunaratnei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95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Sri Lanka, Sinharaja FR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9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 xml:space="preserve">released 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9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39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9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525, MN53463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9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9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BA4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9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84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9D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kodial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9E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India, Karnataka, Mangaluru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9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A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A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F91945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A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A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Vineeth et al., 2018</w:t>
            </w:r>
          </w:p>
        </w:tc>
      </w:tr>
      <w:tr w:rsidR="008B38BB" w:rsidRPr="008B38BB" w14:paraId="3892ABAD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A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85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A6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kodial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A7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India, Karnataka, Mangaluru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A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A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A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F91945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A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H807431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A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Vineeth et al., 2018</w:t>
            </w:r>
          </w:p>
        </w:tc>
      </w:tr>
      <w:tr w:rsidR="008B38BB" w:rsidRPr="008B38BB" w14:paraId="3892ABB6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A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86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AF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laterite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B0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India, Karnataka, Udupi, Manipal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B1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BNHS 5965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B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T600670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B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T60066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B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H807432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B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Seshadri et al., 2016</w:t>
            </w:r>
          </w:p>
        </w:tc>
      </w:tr>
      <w:tr w:rsidR="008B38BB" w:rsidRPr="008B38BB" w14:paraId="3892ABBF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B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87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B8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laterite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B9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India, Karnataka, Udupi, Manipal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BA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BNHS 5967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B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T600671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B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T60066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B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B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Seshadri et al., 2016</w:t>
            </w:r>
          </w:p>
        </w:tc>
      </w:tr>
      <w:tr w:rsidR="008B38BB" w:rsidRPr="008B38BB" w14:paraId="3892ABC8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C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88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C1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malang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C2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alaysia, Sarawak, Serapi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C3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UHE 53018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C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598295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C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598319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C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C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atsui et al., 2011</w:t>
            </w:r>
          </w:p>
        </w:tc>
      </w:tr>
      <w:tr w:rsidR="008B38BB" w:rsidRPr="008B38BB" w14:paraId="3892ABD1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C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89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CA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malang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CB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alaysia, Sabah, Tawau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CC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BORNEENSIS 9211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C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598301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C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598325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C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D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atsui et al., 2011</w:t>
            </w:r>
          </w:p>
        </w:tc>
      </w:tr>
      <w:tr w:rsidR="008B38BB" w:rsidRPr="008B38BB" w14:paraId="3892ABDA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D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90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D3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malang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D4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Indonesia, Kalimantan, Balikpapan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D5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ZB Amp 16364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D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19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D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77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D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D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atsui et al., 2011</w:t>
            </w:r>
          </w:p>
        </w:tc>
      </w:tr>
      <w:tr w:rsidR="008B38BB" w:rsidRPr="008B38BB" w14:paraId="3892ABE3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D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91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DC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malang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DD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alaysia, Sarawak, Kubah NP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D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 xml:space="preserve">released 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D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661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E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53, MN53455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E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E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BEC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E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92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E5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malang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E6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alaysia, Sarawak, Kubah NP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E7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6043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E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662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E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54, MN534555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E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396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E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BF5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E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93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EE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mantheyi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EF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alaysia, Pahang, Temerloh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F0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UHE 52556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F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598310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F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59833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F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M509300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F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atsui, 2011</w:t>
            </w:r>
          </w:p>
        </w:tc>
      </w:tr>
      <w:tr w:rsidR="008B38BB" w:rsidRPr="008B38BB" w14:paraId="3892ABFE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F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94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F7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mantheyi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F8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alaysia, Selangor, Gombak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F9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UHE 15726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F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598309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F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59833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BF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F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atsui, 2011</w:t>
            </w:r>
          </w:p>
        </w:tc>
      </w:tr>
      <w:tr w:rsidR="008B38BB" w:rsidRPr="008B38BB" w14:paraId="3892AC06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BF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95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00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mantheyi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C01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alaysia, Selangor, Gombak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C02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UHE 15726</w:t>
            </w:r>
          </w:p>
        </w:tc>
        <w:tc>
          <w:tcPr>
            <w:tcW w:w="3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2AC0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M50916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C0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0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Peloso et al., 2016</w:t>
            </w:r>
          </w:p>
        </w:tc>
      </w:tr>
      <w:tr w:rsidR="008B38BB" w:rsidRPr="008B38BB" w14:paraId="3892AC0F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0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96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08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mantheyi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09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alaysia, Taman Negara NP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0A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NAP-6745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C0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665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C0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57, MN534558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C0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0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C18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1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97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11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mantheyi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12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alaysia, Taman Negara NP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13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NAP-6746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C1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666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C1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58, MN534559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1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398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1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C21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1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98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C1A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marmorata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C1B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Laos, Houapan, Xamneua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C1C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UHE 32455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C1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10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C1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68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1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11951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2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atsui et al., 2011</w:t>
            </w:r>
          </w:p>
        </w:tc>
      </w:tr>
      <w:tr w:rsidR="008B38BB" w:rsidRPr="008B38BB" w14:paraId="3892AC2A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2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99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23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marmorata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24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Vietnam, Kon Tum, Kon Plong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25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PMSU 04854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C2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50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C2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535, MN53464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2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45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2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C33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2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00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2C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marmorata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2D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Vietnam, Kon Tum, Kon Plong, Hieu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2E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PMSU 00644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C2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51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C3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536, MN534642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C3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3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C3C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3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01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35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marmorata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36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Vietnam, Quang Nam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37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NAP-04195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C3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52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C3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537, MN53464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C3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3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C45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3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02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3E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marmorata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3F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Vietnam, Kon Tum, Kon Plong, Mang Canh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40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PMSU 08824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C4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53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C4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538, MN53464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C4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4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C4E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4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03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47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marmorata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48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Vietnam, Quang Tri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49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5072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C4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54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C4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645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C4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4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C57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4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04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50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mihintalei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51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Sri Lanka, Rathambaldama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5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 xml:space="preserve">released 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C5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24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C5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513, MN534617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C5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5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C60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5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05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59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mihintalei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5A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Sri Lanka, Rathambaldama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5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 xml:space="preserve">released 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5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25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C5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514, MN534618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C5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5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C69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6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06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62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mihintalei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63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Sri Lanka, Rathambaldama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6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 xml:space="preserve">released 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6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26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C6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515, MN534619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6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30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6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C72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6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07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6B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minuta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6C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Vietnam, Dong Nai, Cat Tien NP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6D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6025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6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669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C6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61, MN534562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C7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7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C7B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7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08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74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minuta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75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Vietnam, Dong Nai, Cat Tien NP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76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5048-91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7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667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C7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59, MN53456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C7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7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C84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7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09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7D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minuta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7E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Vietnam, Dong Nai, Cat Tien NP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7F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5048-96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8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668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C8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60, MN53456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8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00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8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C8C" w14:textId="77777777" w:rsidTr="005646E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8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10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86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mixtura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87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China, Sichuan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88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CIB 2013051806</w:t>
            </w:r>
          </w:p>
        </w:tc>
        <w:tc>
          <w:tcPr>
            <w:tcW w:w="3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2AC8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LC465668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8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 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8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ominaga et al., 2019</w:t>
            </w:r>
          </w:p>
        </w:tc>
      </w:tr>
      <w:tr w:rsidR="008B38BB" w:rsidRPr="008B38BB" w14:paraId="3892AC94" w14:textId="77777777" w:rsidTr="005646EB">
        <w:trPr>
          <w:trHeight w:val="300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8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lastRenderedPageBreak/>
              <w:t>111</w:t>
            </w:r>
          </w:p>
        </w:tc>
        <w:tc>
          <w:tcPr>
            <w:tcW w:w="2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8E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mixtura</w:t>
            </w:r>
          </w:p>
        </w:tc>
        <w:tc>
          <w:tcPr>
            <w:tcW w:w="3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8F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China, Sichuan</w:t>
            </w:r>
          </w:p>
        </w:tc>
        <w:tc>
          <w:tcPr>
            <w:tcW w:w="2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90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CIB 2013051807</w:t>
            </w:r>
          </w:p>
        </w:tc>
        <w:tc>
          <w:tcPr>
            <w:tcW w:w="32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9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LC465669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9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 </w:t>
            </w:r>
          </w:p>
        </w:tc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9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ominaga et al., 2019</w:t>
            </w:r>
          </w:p>
        </w:tc>
      </w:tr>
      <w:tr w:rsidR="008B38BB" w:rsidRPr="008B38BB" w14:paraId="3892AC9D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9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12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96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mixtura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C97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China, Sichuan, Wanyuan, Hua’e-shan mt.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C98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CIB 20170526001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9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H234529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C9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H23454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C9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9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Zhang et al., 2018</w:t>
            </w:r>
          </w:p>
        </w:tc>
      </w:tr>
      <w:tr w:rsidR="008B38BB" w:rsidRPr="008B38BB" w14:paraId="3892ACA6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9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13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C9F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mukhlesuri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CA0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Thailand, Bangkok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CA1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UHE 22064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CA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08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CA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66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A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H807433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A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atsui et al., 2011</w:t>
            </w:r>
          </w:p>
        </w:tc>
      </w:tr>
      <w:tr w:rsidR="008B38BB" w:rsidRPr="008B38BB" w14:paraId="3892ACAF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A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14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A8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mukhlesuri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A9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Vietnam, Ba Ria-Vung Tau, Con Dao NP, Con Son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AA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4633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A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688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CA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80, MN53458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A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12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A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CB8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B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15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B1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mukhlesuri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B2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Vietnam, Dak Lak, Yok Don NP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B3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4686-15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B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690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CB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82, MN53458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B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14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B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CC1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B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16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BA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mukhlesuri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BB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Thailand, Suratthani, Khao Sok NP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BC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NAP-04108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B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691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CB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83, MN53458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B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15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C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CCA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C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17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C3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mukhlesuri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C4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Thailand, Satun, Thale Ban NP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C5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NAP-04121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C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687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CC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79, MN53458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C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11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C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CD3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C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18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CC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mukhlesuri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CD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Laos, Khammouan, Nakai-Nam Theun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CE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ISP FN-00236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C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693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CD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85, MN534586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CD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D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CDC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D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19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D5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mukhlesuri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D6" w14:textId="387F2B4E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 xml:space="preserve">Vietnam, Quang Binh 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D7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5550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D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689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CD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81, MN534582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D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13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D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CE5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D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20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DE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mukhlesuri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DF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Bangladesh, Chittagong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E0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IABHU-3959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E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692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CE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84, MN534585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E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16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E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CEE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E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21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E7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mukhlesuri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E8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Malaysia, Tasik Pedu Lake, Kedah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E9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NAP-6829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E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694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CE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86, MN534587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E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17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E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CF6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E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22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F0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mukhlesuri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F1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Myanmar, Kachin, Indawgyi, In Gyin Taung mt.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F2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NAP-8311</w:t>
            </w:r>
          </w:p>
        </w:tc>
        <w:tc>
          <w:tcPr>
            <w:tcW w:w="3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2ACF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K20893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F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18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F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CFE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F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23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F8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mukhlesuri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F9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yanmar, Magway, Pakkoku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FA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6041</w:t>
            </w:r>
          </w:p>
        </w:tc>
        <w:tc>
          <w:tcPr>
            <w:tcW w:w="3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2ACF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K20893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CF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F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D07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CF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24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00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mymensinghensis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01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Bangladesh, Mymensingh, Char Nilokhia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02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IABHU F5012 BdMsp 77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0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0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53053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0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H807434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0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Hasan et al., 2012</w:t>
            </w:r>
          </w:p>
        </w:tc>
      </w:tr>
      <w:tr w:rsidR="008B38BB" w:rsidRPr="008B38BB" w14:paraId="3892AD10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0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25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09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mymensinghensis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0A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Bangladesh, Mymensingh, Char Nilokhia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0B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IABHU F5012 BdMsp 78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0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0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530535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0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0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Hasan et al., 2012</w:t>
            </w:r>
          </w:p>
        </w:tc>
      </w:tr>
      <w:tr w:rsidR="008B38BB" w:rsidRPr="008B38BB" w14:paraId="3892AD19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1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26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12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mymensinghensis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13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Bangladesh, Mymensingh, BAUC campus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14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DFBGBAU Msp 306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1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1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530536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1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1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Hasan et al., 2012</w:t>
            </w:r>
          </w:p>
        </w:tc>
      </w:tr>
      <w:tr w:rsidR="008B38BB" w:rsidRPr="008B38BB" w14:paraId="3892AD22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1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27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1B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mymensinghensis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1C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Bangladesh, Mymensingh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1D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IABHU-4129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1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699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1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91, MN534592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2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23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2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D2A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2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28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24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nanapollexa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25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Vietnam, Quang Nam, Tra My, Ngoc Linh mt.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26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MNH 163686 / AMCC 106460</w:t>
            </w:r>
          </w:p>
        </w:tc>
        <w:tc>
          <w:tcPr>
            <w:tcW w:w="3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2AD2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M50916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2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M509301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2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Peloso et al., 2016</w:t>
            </w:r>
          </w:p>
        </w:tc>
      </w:tr>
      <w:tr w:rsidR="008B38BB" w:rsidRPr="008B38BB" w14:paraId="3892AD33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2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29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2C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nanapollexa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2D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Vietnam, Kon Tum, Kon Plong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2E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5635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2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57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3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541, MN534648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3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44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3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D3C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3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30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35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nepenthicola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36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alaysia, Borneo, Sarawak, Serapi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37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UHE 53165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3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598305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3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598329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3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3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atsui, 2011</w:t>
            </w:r>
          </w:p>
        </w:tc>
      </w:tr>
      <w:tr w:rsidR="008B38BB" w:rsidRPr="008B38BB" w14:paraId="3892AD45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3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31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3E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nepenthicola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3F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alaysia, Borneo, Sarawak, Serapi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40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UHE 53938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4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05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4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6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4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4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atsui et al., 2011</w:t>
            </w:r>
          </w:p>
        </w:tc>
      </w:tr>
      <w:tr w:rsidR="008B38BB" w:rsidRPr="008B38BB" w14:paraId="3892AD4E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4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32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47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nepenthicola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48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Malaysia, Borneo, Sarawak, Kubah NP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49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6028-1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4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658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4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50, MN53455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4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393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4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D57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4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33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50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nepenthicola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51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Malaysia, Borneo, Sarawak, Kubah NP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52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6028-2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5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659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5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51, MN534552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5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5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D60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5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34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59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nilphamariensis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5A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Bangladesh, Dinajpur, Parbatipur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5B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DB-Hi-FROG 12005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5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201176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5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201187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5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H807435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5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atsui et al., 2005</w:t>
            </w:r>
          </w:p>
        </w:tc>
      </w:tr>
      <w:tr w:rsidR="008B38BB" w:rsidRPr="008B38BB" w14:paraId="3892AD69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6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35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62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nilphamariensis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63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Bangladesh, Dinajpur, Parbatipur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64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IABHU 22135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6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6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530537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6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6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Hasan et al., 2012</w:t>
            </w:r>
          </w:p>
        </w:tc>
      </w:tr>
      <w:tr w:rsidR="008B38BB" w:rsidRPr="008B38BB" w14:paraId="3892AD72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6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36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6B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nilphamariensis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6C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Bangladesh, Dinajpur, Parbatipur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6D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IABHU 22136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6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6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530538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7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7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Hasan et al., 2012</w:t>
            </w:r>
          </w:p>
        </w:tc>
      </w:tr>
      <w:tr w:rsidR="008B38BB" w:rsidRPr="008B38BB" w14:paraId="3892AD7B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7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37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74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nilphamariensis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75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Nepal, Narayani, Jhuwani, Chitwan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76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JRK201522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7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7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Y655947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7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7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Khatiwada et al., 2017</w:t>
            </w:r>
          </w:p>
        </w:tc>
      </w:tr>
      <w:tr w:rsidR="008B38BB" w:rsidRPr="008B38BB" w14:paraId="3892AD84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7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38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7D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nilphamariensis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7E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Bangladesh, Nilphamari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7F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IABHU-4212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8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21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8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61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8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8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D8D" w14:textId="77777777" w:rsidTr="005646E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8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39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86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nilphamariensis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87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Bangladesh, Dinajpur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88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IABHU 22137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8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20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8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61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8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8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D96" w14:textId="77777777" w:rsidTr="005646EB">
        <w:trPr>
          <w:trHeight w:val="300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8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lastRenderedPageBreak/>
              <w:t>140</w:t>
            </w:r>
          </w:p>
        </w:tc>
        <w:tc>
          <w:tcPr>
            <w:tcW w:w="2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8F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okinavensis*</w:t>
            </w:r>
          </w:p>
        </w:tc>
        <w:tc>
          <w:tcPr>
            <w:tcW w:w="3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90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Japan, Amami island</w:t>
            </w:r>
          </w:p>
        </w:tc>
        <w:tc>
          <w:tcPr>
            <w:tcW w:w="2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91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UHE 12840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9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201173</w:t>
            </w:r>
          </w:p>
        </w:tc>
        <w:tc>
          <w:tcPr>
            <w:tcW w:w="2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9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201184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9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11959</w:t>
            </w:r>
          </w:p>
        </w:tc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9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atsui et al., 2005</w:t>
            </w:r>
          </w:p>
        </w:tc>
      </w:tr>
      <w:tr w:rsidR="008B38BB" w:rsidRPr="008B38BB" w14:paraId="3892AD9F" w14:textId="77777777" w:rsidTr="005646EB">
        <w:trPr>
          <w:trHeight w:val="300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9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41</w:t>
            </w:r>
          </w:p>
        </w:tc>
        <w:tc>
          <w:tcPr>
            <w:tcW w:w="21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98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okinavensis*</w:t>
            </w:r>
          </w:p>
        </w:tc>
        <w:tc>
          <w:tcPr>
            <w:tcW w:w="34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99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Japan, Okinawa island, Yomitan son, Kina</w:t>
            </w:r>
          </w:p>
        </w:tc>
        <w:tc>
          <w:tcPr>
            <w:tcW w:w="20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9A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6027-1</w:t>
            </w:r>
          </w:p>
        </w:tc>
        <w:tc>
          <w:tcPr>
            <w:tcW w:w="1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9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04</w:t>
            </w:r>
          </w:p>
        </w:tc>
        <w:tc>
          <w:tcPr>
            <w:tcW w:w="20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9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96, MN534597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9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26</w:t>
            </w:r>
          </w:p>
        </w:tc>
        <w:tc>
          <w:tcPr>
            <w:tcW w:w="2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9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DA8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A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42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A1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okinavensis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A2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Japan, Okinawa island, Yomitan son, Kina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A3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6027-2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A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05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A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97, MN534598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A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A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DB1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A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43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AA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orientalis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AB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Indonesia, Bali, Batu Karu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AC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ZB Amp 16259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A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21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A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79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A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B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atsui et al., 2011</w:t>
            </w:r>
          </w:p>
        </w:tc>
      </w:tr>
      <w:tr w:rsidR="008B38BB" w:rsidRPr="008B38BB" w14:paraId="3892ADBA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B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44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B3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 xml:space="preserve">Microhyla orientalis 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B4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Indonesia, Java, Yogyakarta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B5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5067-1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B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663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B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55, MN534556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B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B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DC3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B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45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BC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orientalis 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BD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Indonesia, Java, Yogyakarta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BE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5067-2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B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664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C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56, MN534557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C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397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C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DCC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C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46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C5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ornata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C6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India, Karnataka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C7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SIK-A9119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C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201177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C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201188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C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H807436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C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atsui et al., 2005</w:t>
            </w:r>
          </w:p>
        </w:tc>
      </w:tr>
      <w:tr w:rsidR="008B38BB" w:rsidRPr="008B38BB" w14:paraId="3892ADD5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C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47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CE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ornata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CF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Sri Lanka, Rathambaldama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D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 xml:space="preserve">released 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D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22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D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511, MN534615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D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D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DDE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D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48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D7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ornata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D8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Sri Lanka, Rathambaldama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D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 xml:space="preserve">released 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D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23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D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512, MN534616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D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28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D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DE7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D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49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E0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palmipes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E1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Indonesia, Bali, Bedegul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E2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ZB Amp 16255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E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12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E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7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E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9668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E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atsui et al., 2011</w:t>
            </w:r>
          </w:p>
        </w:tc>
      </w:tr>
      <w:tr w:rsidR="008B38BB" w:rsidRPr="008B38BB" w14:paraId="3892ADF0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E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50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E9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palmipes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EA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Indonesia, Sumatra, Bengkulu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EB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ZB Amp 16323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E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13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E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7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E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9669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E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atsui et al., 2011</w:t>
            </w:r>
          </w:p>
        </w:tc>
      </w:tr>
      <w:tr w:rsidR="008B38BB" w:rsidRPr="008B38BB" w14:paraId="3892ADF9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F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51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F2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perparva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F3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Indonesia, Kalimantan, Balikpapan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F4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UHE UN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F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14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F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72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F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F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atsui et al., 2011</w:t>
            </w:r>
          </w:p>
        </w:tc>
      </w:tr>
      <w:tr w:rsidR="008B38BB" w:rsidRPr="008B38BB" w14:paraId="3892AE02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DF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52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FB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perparva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FC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alaysia, Sarawak, Mulu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FD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UHE 53675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F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15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DF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7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0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0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atsui et al., 2011</w:t>
            </w:r>
          </w:p>
        </w:tc>
      </w:tr>
      <w:tr w:rsidR="008B38BB" w:rsidRPr="008B38BB" w14:paraId="3892AE0B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0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53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04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petrigena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05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alaysia, Sabah, Maliau Basin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06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BORN 22412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0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16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0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7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0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M509302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0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atsui et al., 2011</w:t>
            </w:r>
          </w:p>
        </w:tc>
      </w:tr>
      <w:tr w:rsidR="008B38BB" w:rsidRPr="008B38BB" w14:paraId="3892AE14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0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54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0D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petrigena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0E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alaysia, Sarawak, Bukit Kana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0F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UHE 53743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1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17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1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75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1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1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atsui et al., 2011</w:t>
            </w:r>
          </w:p>
        </w:tc>
      </w:tr>
      <w:tr w:rsidR="008B38BB" w:rsidRPr="008B38BB" w14:paraId="3892AE1C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1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55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16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petrigena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17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alaysia, Sarawak, Bukit Kana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18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UHE 53743</w:t>
            </w:r>
          </w:p>
        </w:tc>
        <w:tc>
          <w:tcPr>
            <w:tcW w:w="3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2AE1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M509165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1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1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Peloso et al., 2016</w:t>
            </w:r>
          </w:p>
        </w:tc>
      </w:tr>
      <w:tr w:rsidR="008B38BB" w:rsidRPr="008B38BB" w14:paraId="3892AE25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1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56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1E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picta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1F" w14:textId="68CFAF03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Vietnam, Ba Ria-Vung Tau, Binh Chau, Phuo</w:t>
            </w:r>
            <w:r w:rsidR="00DE4630">
              <w:rPr>
                <w:rFonts w:ascii="Times New Roman" w:eastAsia="Times New Roman" w:hAnsi="Times New Roman" w:cs="Times New Roman"/>
                <w:sz w:val="16"/>
                <w:lang w:val="en-US"/>
              </w:rPr>
              <w:t>c</w:t>
            </w: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 xml:space="preserve"> Buu N</w:t>
            </w:r>
            <w:r w:rsidR="00160C84">
              <w:rPr>
                <w:rFonts w:ascii="Times New Roman" w:eastAsia="Times New Roman" w:hAnsi="Times New Roman" w:cs="Times New Roman"/>
                <w:sz w:val="16"/>
                <w:lang w:val="en-US"/>
              </w:rPr>
              <w:t>R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20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4918-43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2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18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2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509, MN53461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2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2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E2E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2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57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27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picta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28" w14:textId="1BE64FBA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Vietnam, Ba Ria-Vung Tau, Binh Chau, Phuo</w:t>
            </w:r>
            <w:r w:rsidR="00DE4630">
              <w:rPr>
                <w:rFonts w:ascii="Times New Roman" w:eastAsia="Times New Roman" w:hAnsi="Times New Roman" w:cs="Times New Roman"/>
                <w:sz w:val="16"/>
                <w:lang w:val="en-US"/>
              </w:rPr>
              <w:t>c</w:t>
            </w: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 xml:space="preserve"> Buu N</w:t>
            </w:r>
            <w:r w:rsidR="00160C84">
              <w:rPr>
                <w:rFonts w:ascii="Times New Roman" w:eastAsia="Times New Roman" w:hAnsi="Times New Roman" w:cs="Times New Roman"/>
                <w:sz w:val="16"/>
                <w:lang w:val="en-US"/>
              </w:rPr>
              <w:t>R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29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4918-45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2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19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2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510, MN534612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2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27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2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E37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2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58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30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pineticola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31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Vietnam, Lam Dong, Bidoup - Nui Ba NP, Bidoup Mt.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32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5043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3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676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3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68, MN534569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3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3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E40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3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59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39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pineticola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3A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Vietnam, Lam Dong, Bidoup - Nui Ba NP, Giang Ly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3B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4331-16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3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674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3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66, MN534567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3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3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E49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4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60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42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pineticola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43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Vietnam, Lam Dong, Bidoup - Nui Ba NP, Giang Ly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44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5080-50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4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673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4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65, MN534566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4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399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4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E52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4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61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4B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pineticola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4C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Vietnam, Dak Lak, Lak, Chu Yang Sin NP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4D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6029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4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675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4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67, MN534568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5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5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E5B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5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62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54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pulchella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55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Vietnam, Lam Dong, Bidoup - Nui Ba NP, Giang Ly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56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5068-24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5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62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5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546, MN53465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5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5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E64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5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63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5D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pulchella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5E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Vietnam, Lam Dong, Bidoup - Nui Ba NP, Hon Giao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5F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5079-84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6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64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6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548, MN534655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6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6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E6D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6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64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66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pulchella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67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Vietnam, Dak Lak, Lak, Chu Yang Sin NP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68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6040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6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63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6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547, MN53465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6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6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E76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6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65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6F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pulchella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70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Vietnam, Lam Dong, Bidoup - Nui Ba NP, Ca Hoi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71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5045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7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65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7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549, MN534656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7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48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7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E7F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7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66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78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pulchra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79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Thailand, Kanchaburi, Pilok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7A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UHE 22113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7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18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7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76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7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7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atsui et al., 2011</w:t>
            </w:r>
          </w:p>
        </w:tc>
      </w:tr>
      <w:tr w:rsidR="008B38BB" w:rsidRPr="008B38BB" w14:paraId="3892AE88" w14:textId="77777777" w:rsidTr="005646E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8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67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81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pulchra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82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Thailand, Loei, Phu Luan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83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UHE 35119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8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201180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8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20119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8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8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atsui et al., 2005</w:t>
            </w:r>
          </w:p>
        </w:tc>
      </w:tr>
      <w:tr w:rsidR="008B38BB" w:rsidRPr="008B38BB" w14:paraId="3892AE90" w14:textId="77777777" w:rsidTr="005646EB">
        <w:trPr>
          <w:trHeight w:val="300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8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lastRenderedPageBreak/>
              <w:t>168</w:t>
            </w:r>
          </w:p>
        </w:tc>
        <w:tc>
          <w:tcPr>
            <w:tcW w:w="2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8A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pulchra</w:t>
            </w:r>
          </w:p>
        </w:tc>
        <w:tc>
          <w:tcPr>
            <w:tcW w:w="3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8B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China, Guangdong, Dongguan, Yingping mt.</w:t>
            </w:r>
          </w:p>
        </w:tc>
        <w:tc>
          <w:tcPr>
            <w:tcW w:w="2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8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32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8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NC 024547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8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8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Wu et al., 2016</w:t>
            </w:r>
          </w:p>
        </w:tc>
      </w:tr>
      <w:tr w:rsidR="008B38BB" w:rsidRPr="008B38BB" w14:paraId="3892AE99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9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69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92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pulchra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93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Vietnam, Dak Lak, Yok Don NP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94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4682-10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9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17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9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506, MN53461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9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9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EA2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9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70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9B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pulchra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9C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Laos, Khammouan, Nakai-Nam Theun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9D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ISP FN-00154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9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16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9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507, MN534609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A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EF396021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A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EAB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A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71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A4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pulchra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A5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Vietnam, Quang Binh, Ke Go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A6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5548-79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A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15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A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508, MN534608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A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A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EB4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A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72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AD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pulverata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AE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Vietnam, Kon Chu Rang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AF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6026-1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B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55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B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539, MN534646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B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45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B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EBD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B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73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B6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pulverata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B7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Vietnam, Kon Chu Rang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B8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6026-2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B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56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B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540, MN534647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B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B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EC6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B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74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BF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rubra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C0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India, Karnataka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C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 xml:space="preserve">released 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C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201181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C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201192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C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H807437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C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atsui et al., 2005</w:t>
            </w:r>
          </w:p>
        </w:tc>
      </w:tr>
      <w:tr w:rsidR="008B38BB" w:rsidRPr="005646EB" w14:paraId="3892AECE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C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75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C8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rubra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C9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India, Andhra Pradesh, Bapatla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CA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5006-18</w:t>
            </w:r>
          </w:p>
        </w:tc>
        <w:tc>
          <w:tcPr>
            <w:tcW w:w="3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2AEC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K208935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C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C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  <w:lang w:val="en-US"/>
              </w:rPr>
              <w:t>Poyarkov et al., 2019; this work</w:t>
            </w:r>
          </w:p>
        </w:tc>
      </w:tr>
      <w:tr w:rsidR="008B38BB" w:rsidRPr="005646EB" w14:paraId="3892AED6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C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76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D0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rubra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D1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India, Andhra Pradesh, Bapatla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D2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5006-19</w:t>
            </w:r>
          </w:p>
        </w:tc>
        <w:tc>
          <w:tcPr>
            <w:tcW w:w="3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2AED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K208936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D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29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D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  <w:lang w:val="en-US"/>
              </w:rPr>
              <w:t>Poyarkov et al., 2019; this work</w:t>
            </w:r>
          </w:p>
        </w:tc>
      </w:tr>
      <w:tr w:rsidR="008B38BB" w:rsidRPr="008B38BB" w14:paraId="3892AEDF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D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77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D8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sholigari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D9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India, Karnataka, Udupi District, Manipal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DA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TREE MISH 1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D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T600667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D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T60067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D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D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Seshadri et al., 2016</w:t>
            </w:r>
          </w:p>
        </w:tc>
      </w:tr>
      <w:tr w:rsidR="008B38BB" w:rsidRPr="008B38BB" w14:paraId="3892AEE8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E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78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E1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sholigari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E2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India, Karnataka, Udupi District, Manipal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E3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TREE MISH 2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E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T600668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E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T600675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E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E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Seshadri et al., 2016</w:t>
            </w:r>
          </w:p>
        </w:tc>
      </w:tr>
      <w:tr w:rsidR="008B38BB" w:rsidRPr="008B38BB" w14:paraId="3892AEF1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E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79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EA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sholigari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EB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India, Karnataka, Udupi District, Manipal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EC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TREE MISH 3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E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T600669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E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T600676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E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H807438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F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Seshadri et al., 2016</w:t>
            </w:r>
          </w:p>
        </w:tc>
      </w:tr>
      <w:tr w:rsidR="008B38BB" w:rsidRPr="008B38BB" w14:paraId="3892AEFA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F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80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F3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superciliaris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F4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alaysia, Pahang, Temerloh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F5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UHE 52558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F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24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F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82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F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F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atsui et al., 2011</w:t>
            </w:r>
          </w:p>
        </w:tc>
      </w:tr>
      <w:tr w:rsidR="008B38BB" w:rsidRPr="008B38BB" w14:paraId="3892AF03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F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81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FC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superciliaris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FD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alaysia, Negeri Sembilan, Kenaboi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EFE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UHE 53371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EF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25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0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8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0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0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atsui et al., 2011</w:t>
            </w:r>
          </w:p>
        </w:tc>
      </w:tr>
      <w:tr w:rsidR="008B38BB" w:rsidRPr="008B38BB" w14:paraId="3892AF0C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0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82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05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superciliaris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06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Thailand, Songkhla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07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6024-1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0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44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0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530, MN534635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0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41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0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F15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0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83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0E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superciliaris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0F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Thailand, Songkhla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10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6024-2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1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45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1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636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1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1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F1D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1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84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17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taraiensis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18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Nepal, Mechi, Jamun Khadi, Jhapa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1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3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2AF1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F49624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1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1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Khatiwada et al., 2018</w:t>
            </w:r>
          </w:p>
        </w:tc>
      </w:tr>
      <w:tr w:rsidR="008B38BB" w:rsidRPr="008B38BB" w14:paraId="3892AF26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1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85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1F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zeylanica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20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Sri Lanka, Central Province, Nuwara Eliya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2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 xml:space="preserve">released 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2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36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2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522, MN534627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2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2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F2F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2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86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28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 zeylanica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29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Sri Lanka, Central Province, Nuwara Eliya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2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 xml:space="preserve">released 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2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37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2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523, MN534628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2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37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2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F38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3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87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31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 xml:space="preserve">Microhyla </w:t>
            </w:r>
            <w:r w:rsidRPr="008B38BB">
              <w:rPr>
                <w:rFonts w:ascii="Times New Roman" w:eastAsia="Times New Roman" w:hAnsi="Times New Roman" w:cs="Times New Roman"/>
                <w:sz w:val="16"/>
              </w:rPr>
              <w:t>sp. 1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32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alaysia, Borneo, Sabah, Crocker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33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BORN 8480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3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20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3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78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3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3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atsui et al., 2011</w:t>
            </w:r>
          </w:p>
        </w:tc>
      </w:tr>
      <w:tr w:rsidR="008B38BB" w:rsidRPr="008B38BB" w14:paraId="3892AF41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3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88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3A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 xml:space="preserve">Microhyla </w:t>
            </w:r>
            <w:r w:rsidRPr="008B38BB">
              <w:rPr>
                <w:rFonts w:ascii="Times New Roman" w:eastAsia="Times New Roman" w:hAnsi="Times New Roman" w:cs="Times New Roman"/>
                <w:sz w:val="16"/>
              </w:rPr>
              <w:t>sp. 1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3B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Malaysia, Borneo, Sabah, Danum Valley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3C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RMBR 2171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3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660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3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52, MN53455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3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395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4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F4A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4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89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43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 xml:space="preserve">Microhyla </w:t>
            </w:r>
            <w:r w:rsidRPr="008B38BB">
              <w:rPr>
                <w:rFonts w:ascii="Times New Roman" w:eastAsia="Times New Roman" w:hAnsi="Times New Roman" w:cs="Times New Roman"/>
                <w:sz w:val="16"/>
              </w:rPr>
              <w:t>sp. 2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44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Thailand, Suratthani, Khao Sok NP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45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6032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4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40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4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526, MN53463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4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4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F53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4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90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4C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 xml:space="preserve">Microhyla </w:t>
            </w:r>
            <w:r w:rsidRPr="008B38BB">
              <w:rPr>
                <w:rFonts w:ascii="Times New Roman" w:eastAsia="Times New Roman" w:hAnsi="Times New Roman" w:cs="Times New Roman"/>
                <w:sz w:val="16"/>
              </w:rPr>
              <w:t>sp. 2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4D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Thailand, Suratthani, Khao Sok NP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4E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6033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4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41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5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527, MN534632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5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5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F5C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5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91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55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 xml:space="preserve">Microhyla </w:t>
            </w:r>
            <w:r w:rsidRPr="008B38BB">
              <w:rPr>
                <w:rFonts w:ascii="Times New Roman" w:eastAsia="Times New Roman" w:hAnsi="Times New Roman" w:cs="Times New Roman"/>
                <w:sz w:val="16"/>
              </w:rPr>
              <w:t>sp. 2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56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Thailand, Suratthani, Khao Sok NP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57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6034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5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42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5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528, MN53463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5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39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5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F65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5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92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5E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 xml:space="preserve">Microhyla </w:t>
            </w:r>
            <w:r w:rsidRPr="008B38BB">
              <w:rPr>
                <w:rFonts w:ascii="Times New Roman" w:eastAsia="Times New Roman" w:hAnsi="Times New Roman" w:cs="Times New Roman"/>
                <w:sz w:val="16"/>
              </w:rPr>
              <w:t>sp. 2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5F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Thailand, Phetchaburi, Kaeng Krachan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60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6035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6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43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6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529, MN53463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6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40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6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F6E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6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93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67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</w:t>
            </w:r>
            <w:r w:rsidRPr="008B38BB">
              <w:rPr>
                <w:rFonts w:ascii="Times New Roman" w:eastAsia="Times New Roman" w:hAnsi="Times New Roman" w:cs="Times New Roman"/>
                <w:sz w:val="16"/>
              </w:rPr>
              <w:t xml:space="preserve"> sp. 3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68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Japan, Okinawa, Ishigaki Isl.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6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 xml:space="preserve">released 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6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00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6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92, MN53459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6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24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6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F77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6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94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70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</w:t>
            </w:r>
            <w:r w:rsidRPr="008B38BB">
              <w:rPr>
                <w:rFonts w:ascii="Times New Roman" w:eastAsia="Times New Roman" w:hAnsi="Times New Roman" w:cs="Times New Roman"/>
                <w:sz w:val="16"/>
              </w:rPr>
              <w:t xml:space="preserve"> sp. 3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71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Japan, Okinawa, Iriomote Isl.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7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 xml:space="preserve">released 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7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02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7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94, MN534595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7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25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7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F80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7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95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79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</w:t>
            </w:r>
            <w:r w:rsidRPr="008B38BB">
              <w:rPr>
                <w:rFonts w:ascii="Times New Roman" w:eastAsia="Times New Roman" w:hAnsi="Times New Roman" w:cs="Times New Roman"/>
                <w:sz w:val="16"/>
              </w:rPr>
              <w:t xml:space="preserve"> sp. 3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7A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Japan, Okinawa, Iriomote Isl.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7B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NAP-06340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7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03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7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95, MN534596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7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7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F89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8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96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82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</w:t>
            </w:r>
            <w:r w:rsidRPr="008B38BB">
              <w:rPr>
                <w:rFonts w:ascii="Times New Roman" w:eastAsia="Times New Roman" w:hAnsi="Times New Roman" w:cs="Times New Roman"/>
                <w:sz w:val="16"/>
              </w:rPr>
              <w:t xml:space="preserve"> sp. 3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83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Japan, Okinawa, Ishigaki Isl.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84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NAP-06341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8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701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8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93, MN53459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8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8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this work</w:t>
            </w:r>
          </w:p>
        </w:tc>
      </w:tr>
      <w:tr w:rsidR="008B38BB" w:rsidRPr="008B38BB" w14:paraId="3892AF92" w14:textId="77777777" w:rsidTr="005646E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8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97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8B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ohyla</w:t>
            </w:r>
            <w:r w:rsidRPr="008B38BB">
              <w:rPr>
                <w:rFonts w:ascii="Times New Roman" w:eastAsia="Times New Roman" w:hAnsi="Times New Roman" w:cs="Times New Roman"/>
                <w:sz w:val="16"/>
              </w:rPr>
              <w:t xml:space="preserve"> sp. 3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8C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Japan, Okinawa, Ishigaki Isl.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8D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IABHU5263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8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8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30395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9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9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Igawa et al., 2008</w:t>
            </w:r>
          </w:p>
        </w:tc>
      </w:tr>
      <w:tr w:rsidR="008B38BB" w:rsidRPr="008B38BB" w14:paraId="3892AF9B" w14:textId="77777777" w:rsidTr="005646EB">
        <w:trPr>
          <w:trHeight w:val="300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9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lastRenderedPageBreak/>
              <w:t>198</w:t>
            </w:r>
          </w:p>
        </w:tc>
        <w:tc>
          <w:tcPr>
            <w:tcW w:w="2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94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 xml:space="preserve">Microhyla </w:t>
            </w:r>
            <w:r w:rsidRPr="008B38BB">
              <w:rPr>
                <w:rFonts w:ascii="Times New Roman" w:eastAsia="Times New Roman" w:hAnsi="Times New Roman" w:cs="Times New Roman"/>
                <w:sz w:val="16"/>
              </w:rPr>
              <w:t>sp. 4*</w:t>
            </w:r>
          </w:p>
        </w:tc>
        <w:tc>
          <w:tcPr>
            <w:tcW w:w="3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95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yanmar, Sagaing</w:t>
            </w:r>
          </w:p>
        </w:tc>
        <w:tc>
          <w:tcPr>
            <w:tcW w:w="2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96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USNM 523975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9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9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G935884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9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9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ulcahy et al., 2018</w:t>
            </w:r>
          </w:p>
        </w:tc>
      </w:tr>
      <w:tr w:rsidR="008B38BB" w:rsidRPr="008B38BB" w14:paraId="3892AFA4" w14:textId="77777777" w:rsidTr="005646EB">
        <w:trPr>
          <w:trHeight w:val="300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9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199</w:t>
            </w:r>
          </w:p>
        </w:tc>
        <w:tc>
          <w:tcPr>
            <w:tcW w:w="21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9D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 xml:space="preserve">Microhyla </w:t>
            </w:r>
            <w:r w:rsidRPr="008B38BB">
              <w:rPr>
                <w:rFonts w:ascii="Times New Roman" w:eastAsia="Times New Roman" w:hAnsi="Times New Roman" w:cs="Times New Roman"/>
                <w:sz w:val="16"/>
              </w:rPr>
              <w:t>sp. 4</w:t>
            </w:r>
          </w:p>
        </w:tc>
        <w:tc>
          <w:tcPr>
            <w:tcW w:w="34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9E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yanmar, Sagaing</w:t>
            </w:r>
          </w:p>
        </w:tc>
        <w:tc>
          <w:tcPr>
            <w:tcW w:w="20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9F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USNM 537450</w:t>
            </w:r>
          </w:p>
        </w:tc>
        <w:tc>
          <w:tcPr>
            <w:tcW w:w="1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A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0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A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G935885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A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A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ulcahy et al., 2018</w:t>
            </w:r>
          </w:p>
        </w:tc>
      </w:tr>
      <w:tr w:rsidR="008B38BB" w:rsidRPr="008B38BB" w14:paraId="3892AFAD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A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200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A6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Glyphoglossus capsus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A7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Malaysia, Sarawak, Padawan, Gunung Penrissen mt.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A8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UNIMAS MYS:9389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A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A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J48854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A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A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Das et al., 2014</w:t>
            </w:r>
          </w:p>
        </w:tc>
      </w:tr>
      <w:tr w:rsidR="008B38BB" w:rsidRPr="008B38BB" w14:paraId="3892AFB6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A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201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AF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Glyphoglossus capsus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B0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Malaysia, Sarawak, Padawan, Gunung Penrissen mt.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B1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UNIMAS MYS:P0610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B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B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J488545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B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B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Das et al., 2014</w:t>
            </w:r>
          </w:p>
        </w:tc>
      </w:tr>
      <w:tr w:rsidR="008B38BB" w:rsidRPr="008B38BB" w14:paraId="3892AFBF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B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202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B8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Glyphoglossus guttulatus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B9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Vietnam, Gia Lai, Ankhe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BA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FMNH 252957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B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B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C82248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B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B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Blackburn et al., 2013</w:t>
            </w:r>
          </w:p>
        </w:tc>
      </w:tr>
      <w:tr w:rsidR="008B38BB" w:rsidRPr="008B38BB" w14:paraId="3892AFC8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C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203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C1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Glyphoglossus guttulatus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C2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Thailand, Kanchanaburi, Pilok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C3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UHE 35163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C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27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C5" w14:textId="77777777" w:rsidR="008B38BB" w:rsidRPr="008133FF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133FF">
              <w:rPr>
                <w:rFonts w:ascii="Times New Roman" w:eastAsia="Times New Roman" w:hAnsi="Times New Roman" w:cs="Times New Roman"/>
                <w:sz w:val="16"/>
                <w:szCs w:val="16"/>
              </w:rPr>
              <w:t>AB634685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C6" w14:textId="4FF4AC60" w:rsidR="008B38BB" w:rsidRPr="008133FF" w:rsidRDefault="008133FF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133FF">
              <w:rPr>
                <w:rFonts w:ascii="Times New Roman" w:eastAsia="Times New Roman" w:hAnsi="Times New Roman" w:cs="Times New Roman"/>
                <w:sz w:val="16"/>
                <w:szCs w:val="16"/>
              </w:rPr>
              <w:t>AB611864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C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atsui et al., 2011</w:t>
            </w:r>
          </w:p>
        </w:tc>
      </w:tr>
      <w:tr w:rsidR="008B38BB" w:rsidRPr="008B38BB" w14:paraId="3892AFD1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C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204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CA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Glyphoglossus minutus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CB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alaysia, Pahang, Temerloh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CC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UHE 52463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C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598316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CE" w14:textId="77777777" w:rsidR="008B38BB" w:rsidRPr="008133FF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133FF">
              <w:rPr>
                <w:rFonts w:ascii="Times New Roman" w:eastAsia="Times New Roman" w:hAnsi="Times New Roman" w:cs="Times New Roman"/>
                <w:sz w:val="16"/>
                <w:szCs w:val="16"/>
              </w:rPr>
              <w:t>AB59834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CF" w14:textId="77777777" w:rsidR="008B38BB" w:rsidRPr="008133FF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133FF">
              <w:rPr>
                <w:rFonts w:ascii="Times New Roman" w:eastAsia="Times New Roman" w:hAnsi="Times New Roman" w:cs="Times New Roman"/>
                <w:sz w:val="16"/>
                <w:szCs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D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atsui, 2011</w:t>
            </w:r>
          </w:p>
        </w:tc>
      </w:tr>
      <w:tr w:rsidR="008B38BB" w:rsidRPr="008B38BB" w14:paraId="3892AFDA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D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205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D3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Glyphoglossus molossus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D4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Thailand, Tak, Barrntak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D5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UHE 35182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D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201182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D7" w14:textId="77777777" w:rsidR="008B38BB" w:rsidRPr="008133FF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133FF">
              <w:rPr>
                <w:rFonts w:ascii="Times New Roman" w:eastAsia="Times New Roman" w:hAnsi="Times New Roman" w:cs="Times New Roman"/>
                <w:sz w:val="16"/>
                <w:szCs w:val="16"/>
              </w:rPr>
              <w:t>AB20119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D8" w14:textId="2A37A093" w:rsidR="008B38BB" w:rsidRPr="008133FF" w:rsidRDefault="00426D86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133FF">
              <w:rPr>
                <w:rFonts w:ascii="Times New Roman" w:eastAsia="Times New Roman" w:hAnsi="Times New Roman" w:cs="Times New Roman"/>
                <w:sz w:val="16"/>
                <w:szCs w:val="16"/>
              </w:rPr>
              <w:t>EF396009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D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atsui et al., 2005</w:t>
            </w:r>
          </w:p>
        </w:tc>
      </w:tr>
      <w:tr w:rsidR="008B38BB" w:rsidRPr="008B38BB" w14:paraId="3892AFE3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D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206</w:t>
            </w:r>
          </w:p>
        </w:tc>
        <w:tc>
          <w:tcPr>
            <w:tcW w:w="21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DC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Glyphoglossus yunnanensis*</w:t>
            </w:r>
          </w:p>
        </w:tc>
        <w:tc>
          <w:tcPr>
            <w:tcW w:w="349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DD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China, pet trade</w:t>
            </w:r>
          </w:p>
        </w:tc>
        <w:tc>
          <w:tcPr>
            <w:tcW w:w="208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DE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UHE 44148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D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26</w:t>
            </w:r>
          </w:p>
        </w:tc>
        <w:tc>
          <w:tcPr>
            <w:tcW w:w="208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E0" w14:textId="77777777" w:rsidR="008B38BB" w:rsidRPr="008133FF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133FF">
              <w:rPr>
                <w:rFonts w:ascii="Times New Roman" w:eastAsia="Times New Roman" w:hAnsi="Times New Roman" w:cs="Times New Roman"/>
                <w:sz w:val="16"/>
                <w:szCs w:val="16"/>
              </w:rPr>
              <w:t>AB63468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E1" w14:textId="4FA4F3EE" w:rsidR="008B38BB" w:rsidRPr="008133FF" w:rsidRDefault="008133FF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133FF">
              <w:rPr>
                <w:rFonts w:ascii="Times New Roman" w:eastAsia="Times New Roman" w:hAnsi="Times New Roman" w:cs="Times New Roman"/>
                <w:sz w:val="16"/>
                <w:szCs w:val="16"/>
              </w:rPr>
              <w:t>KM509234</w:t>
            </w:r>
          </w:p>
        </w:tc>
        <w:tc>
          <w:tcPr>
            <w:tcW w:w="24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E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atsui et al., 2011</w:t>
            </w:r>
          </w:p>
        </w:tc>
      </w:tr>
      <w:tr w:rsidR="008B38BB" w:rsidRPr="008B38BB" w14:paraId="3892AFEC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2AFE4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</w:p>
        </w:tc>
        <w:tc>
          <w:tcPr>
            <w:tcW w:w="21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92AFE5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Outgroups</w:t>
            </w:r>
          </w:p>
        </w:tc>
        <w:tc>
          <w:tcPr>
            <w:tcW w:w="34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92AFE6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 </w:t>
            </w:r>
          </w:p>
        </w:tc>
        <w:tc>
          <w:tcPr>
            <w:tcW w:w="20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92AFE7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 </w:t>
            </w:r>
          </w:p>
        </w:tc>
        <w:tc>
          <w:tcPr>
            <w:tcW w:w="11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92AFE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 </w:t>
            </w:r>
          </w:p>
        </w:tc>
        <w:tc>
          <w:tcPr>
            <w:tcW w:w="20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92AFE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92AFE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 </w:t>
            </w:r>
          </w:p>
        </w:tc>
        <w:tc>
          <w:tcPr>
            <w:tcW w:w="2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E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 </w:t>
            </w:r>
          </w:p>
        </w:tc>
      </w:tr>
      <w:tr w:rsidR="008B38BB" w:rsidRPr="008B38BB" w14:paraId="3892AFF5" w14:textId="77777777" w:rsidTr="008B38BB">
        <w:trPr>
          <w:trHeight w:val="300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E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207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EE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Chaperina fusca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EF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alaysia, Sabah, Crocker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F0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BORN 8478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F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598318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F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598342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F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11868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F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atsui, 2011</w:t>
            </w:r>
          </w:p>
        </w:tc>
      </w:tr>
      <w:tr w:rsidR="008B38BB" w:rsidRPr="008B38BB" w14:paraId="3892AFFD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F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208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F7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Ctenophryne geayi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F8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Brasil, Pará, Rio Xingu, Fazenda Caracol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F9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PEG 25397</w:t>
            </w:r>
          </w:p>
        </w:tc>
        <w:tc>
          <w:tcPr>
            <w:tcW w:w="3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2AFF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M50912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F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11884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F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Peloso et al., 2016</w:t>
            </w:r>
          </w:p>
        </w:tc>
      </w:tr>
      <w:tr w:rsidR="008B38BB" w:rsidRPr="008B38BB" w14:paraId="3892B006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AFF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209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AFFF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Dyscophus guineti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00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Pet trade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01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UHE 33150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0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48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0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706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0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M509260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0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atsui et al., 2011</w:t>
            </w:r>
          </w:p>
        </w:tc>
      </w:tr>
      <w:tr w:rsidR="008B38BB" w:rsidRPr="008B38BB" w14:paraId="3892B00F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0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210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08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Dyscophus insularis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09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Pet trade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0A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UHE 35001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0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49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0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707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0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0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atsui et al., 2011</w:t>
            </w:r>
          </w:p>
        </w:tc>
      </w:tr>
      <w:tr w:rsidR="008B38BB" w:rsidRPr="008B38BB" w14:paraId="3892B017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1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211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11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Gastrophryne carolinensis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12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USA, Florida, Camel Lake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13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CAS 214349</w:t>
            </w:r>
          </w:p>
        </w:tc>
        <w:tc>
          <w:tcPr>
            <w:tcW w:w="3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2B01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M50913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1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M509266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1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Peloso et al., 2016</w:t>
            </w:r>
          </w:p>
        </w:tc>
      </w:tr>
      <w:tr w:rsidR="008B38BB" w:rsidRPr="008B38BB" w14:paraId="3892B020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1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212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19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Gastrophryne olivacea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1A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USA, Texas, Dimmit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1B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UHE 33224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1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50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1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708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1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 xml:space="preserve">AB611899   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1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atsui et al., 2011</w:t>
            </w:r>
          </w:p>
        </w:tc>
      </w:tr>
      <w:tr w:rsidR="008B38BB" w:rsidRPr="008B38BB" w14:paraId="3892B029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2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213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22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Gastrophrynoides immaculatus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23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alaysia, Negeri Sembilan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24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UKM HC 279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2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47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2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705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2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11904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2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atsui et al., 2011</w:t>
            </w:r>
          </w:p>
        </w:tc>
      </w:tr>
      <w:tr w:rsidR="008B38BB" w:rsidRPr="008B38BB" w14:paraId="3892B032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2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214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2B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Kalophrynus pleurostigma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2C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Indonesia, Sumatra, Lampung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2D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ZB Amp 15295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2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42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2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70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3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11920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3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atsui et al., 2011</w:t>
            </w:r>
          </w:p>
        </w:tc>
      </w:tr>
      <w:tr w:rsidR="008B38BB" w:rsidRPr="008B38BB" w14:paraId="3892B03B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3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215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34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Kalophrynus yongi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35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alaysia, Pahang, Cameron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36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UHE 15531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3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46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3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70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3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3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atsui et al., 2011</w:t>
            </w:r>
          </w:p>
        </w:tc>
      </w:tr>
      <w:tr w:rsidR="008B38BB" w:rsidRPr="008B38BB" w14:paraId="3892B044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3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216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3D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Kaloula baleata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3E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Indonesia, Sumba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3F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UHE 32313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4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29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4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87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4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M509289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4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atsui et al., 2011</w:t>
            </w:r>
          </w:p>
        </w:tc>
      </w:tr>
      <w:tr w:rsidR="008B38BB" w:rsidRPr="008B38BB" w14:paraId="3892B04C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4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217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46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Kaloula rugifera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47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China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4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3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2B04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P68231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4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4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Deng et al., 2015</w:t>
            </w:r>
          </w:p>
        </w:tc>
      </w:tr>
      <w:tr w:rsidR="008B38BB" w:rsidRPr="008B38BB" w14:paraId="3892B055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4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218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4E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etaphrynella pollicaris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4F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alaysia, Pahang, Fraser’s Hill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50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UZ 21655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5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34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5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92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5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11930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5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atsui et al., 2011</w:t>
            </w:r>
          </w:p>
        </w:tc>
      </w:tr>
      <w:tr w:rsidR="008B38BB" w:rsidRPr="008B38BB" w14:paraId="3892B05E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5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219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57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etaphrynella sundana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58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alaysia, Borneo, Sabah, Crocker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59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BORN 8191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5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35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5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9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5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11938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5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atsui et al., 2011</w:t>
            </w:r>
          </w:p>
        </w:tc>
      </w:tr>
      <w:tr w:rsidR="008B38BB" w:rsidRPr="008B38BB" w14:paraId="3892B067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5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220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60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yletta inornata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61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Thailand, Phrae, Mae Yom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62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UHE 20497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6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598317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6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59834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6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 xml:space="preserve">KM509304   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6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atsui, 2011</w:t>
            </w:r>
          </w:p>
        </w:tc>
      </w:tr>
      <w:tr w:rsidR="008B38BB" w:rsidRPr="005646EB" w14:paraId="3892B070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6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221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69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yletta nigromaculata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6A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  <w:lang w:val="en-US"/>
              </w:rPr>
              <w:t>Vietnam, Hai Phong, Cat Ba NP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6B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MMU A5934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6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 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6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H75615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6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N534449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6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  <w:lang w:val="en-US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  <w:lang w:val="en-US"/>
              </w:rPr>
              <w:t>Poyarkov et al., 2018a; this work</w:t>
            </w:r>
          </w:p>
        </w:tc>
      </w:tr>
      <w:tr w:rsidR="008B38BB" w:rsidRPr="008B38BB" w14:paraId="3892B079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7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222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72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icryletta steinegeri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73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China, Taiwan, Yunlin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74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UHE 35937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7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38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7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96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7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7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atsui et al., 2011</w:t>
            </w:r>
          </w:p>
        </w:tc>
      </w:tr>
      <w:tr w:rsidR="008B38BB" w:rsidRPr="008B38BB" w14:paraId="3892B082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7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223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7B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Oreophryne monticola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7C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Indonesia, Bali, Batu Karu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7D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ZB Amp 16265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7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51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7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709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8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 xml:space="preserve"> KM509307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8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atsui et al., 2011</w:t>
            </w:r>
          </w:p>
        </w:tc>
      </w:tr>
      <w:tr w:rsidR="008B38BB" w:rsidRPr="008B38BB" w14:paraId="3892B08A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8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224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84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Otophryne robusta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85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Guyana, District 8, Wokomung Mt.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86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ROM 42963</w:t>
            </w:r>
          </w:p>
        </w:tc>
        <w:tc>
          <w:tcPr>
            <w:tcW w:w="3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2B08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M50917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8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M509309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8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Peloso et al., 2016</w:t>
            </w:r>
          </w:p>
        </w:tc>
      </w:tr>
      <w:tr w:rsidR="008B38BB" w:rsidRPr="008B38BB" w14:paraId="3892B093" w14:textId="77777777" w:rsidTr="005646E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8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225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8C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Phrynella pulchra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8D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alaysia, Trengganu, Hulu Trengganu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8E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UKMHC 820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8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36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9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9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9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11972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9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atsui et al., 2011</w:t>
            </w:r>
          </w:p>
        </w:tc>
      </w:tr>
      <w:tr w:rsidR="008B38BB" w:rsidRPr="008B38BB" w14:paraId="3892B09C" w14:textId="77777777" w:rsidTr="005646EB">
        <w:trPr>
          <w:trHeight w:val="300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9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bookmarkStart w:id="0" w:name="_GoBack"/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lastRenderedPageBreak/>
              <w:t>226</w:t>
            </w:r>
          </w:p>
        </w:tc>
        <w:tc>
          <w:tcPr>
            <w:tcW w:w="2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95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Phrynomantis bifasciatus</w:t>
            </w:r>
          </w:p>
        </w:tc>
        <w:tc>
          <w:tcPr>
            <w:tcW w:w="3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96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Pet trade</w:t>
            </w:r>
          </w:p>
        </w:tc>
        <w:tc>
          <w:tcPr>
            <w:tcW w:w="2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97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UHE 33277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9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52</w:t>
            </w:r>
          </w:p>
        </w:tc>
        <w:tc>
          <w:tcPr>
            <w:tcW w:w="2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9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71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9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M509312</w:t>
            </w:r>
          </w:p>
        </w:tc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9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atsui et al., 2011</w:t>
            </w:r>
          </w:p>
        </w:tc>
      </w:tr>
      <w:bookmarkEnd w:id="0"/>
      <w:tr w:rsidR="008B38BB" w:rsidRPr="008B38BB" w14:paraId="3892B0A5" w14:textId="77777777" w:rsidTr="005646EB">
        <w:trPr>
          <w:trHeight w:val="300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9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227</w:t>
            </w:r>
          </w:p>
        </w:tc>
        <w:tc>
          <w:tcPr>
            <w:tcW w:w="21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9E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Rhacophorus schlegelii*</w:t>
            </w:r>
          </w:p>
        </w:tc>
        <w:tc>
          <w:tcPr>
            <w:tcW w:w="34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9F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Japan, Hiroshima</w:t>
            </w:r>
          </w:p>
        </w:tc>
        <w:tc>
          <w:tcPr>
            <w:tcW w:w="20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A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1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A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202078</w:t>
            </w:r>
          </w:p>
        </w:tc>
        <w:tc>
          <w:tcPr>
            <w:tcW w:w="20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A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202078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A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2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A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Sano et al., 2005</w:t>
            </w:r>
          </w:p>
        </w:tc>
      </w:tr>
      <w:tr w:rsidR="008B38BB" w:rsidRPr="008B38BB" w14:paraId="3892B0AE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A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228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A7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Scaphiophryne gottlebei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A8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Pet trade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A9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UHE 34977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AA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53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A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71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A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 xml:space="preserve">KM509335 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A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atsui et al., 2011</w:t>
            </w:r>
          </w:p>
        </w:tc>
      </w:tr>
      <w:tr w:rsidR="008B38BB" w:rsidRPr="008B38BB" w14:paraId="3892B0B6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A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229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B0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Synapturanus salseri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B1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Brazil, Amazonas, Manaus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B2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ZUSP</w:t>
            </w:r>
          </w:p>
        </w:tc>
        <w:tc>
          <w:tcPr>
            <w:tcW w:w="3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2B0B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M509207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B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M509348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B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Peloso et al., 2016</w:t>
            </w:r>
          </w:p>
        </w:tc>
      </w:tr>
      <w:tr w:rsidR="008B38BB" w:rsidRPr="008B38BB" w14:paraId="3892B0BF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B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230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B8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Uperodon taprobanicus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B9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Sri Lanka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BA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KUHE 37252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B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33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BC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3469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B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B611925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B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Matsui et al., 2011</w:t>
            </w:r>
          </w:p>
        </w:tc>
      </w:tr>
      <w:tr w:rsidR="008B38BB" w:rsidRPr="008B38BB" w14:paraId="3892B0C8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C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231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C1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Alytes dickhilleni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C2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Spain, Sierra Nevada, Parejo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C3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</w:rPr>
            </w:pPr>
            <w:r w:rsidRPr="008B38BB">
              <w:rPr>
                <w:rFonts w:ascii="Calibri" w:eastAsia="Times New Roman" w:hAnsi="Calibri" w:cs="Calibri"/>
                <w:sz w:val="16"/>
              </w:rPr>
              <w:t>–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C4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Y333672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C5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 xml:space="preserve">AY33371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C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EF407511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C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Fromhage et al., 2004</w:t>
            </w:r>
          </w:p>
        </w:tc>
      </w:tr>
      <w:tr w:rsidR="008B38BB" w:rsidRPr="008B38BB" w14:paraId="3892B0D1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C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232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CA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Alytes muletensis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CB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Spain, Mallorca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CC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FMK 44683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CD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Y333671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CE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Y333709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C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EF407510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D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Fromhage et al., 2004</w:t>
            </w:r>
          </w:p>
        </w:tc>
      </w:tr>
      <w:tr w:rsidR="008B38BB" w:rsidRPr="008B38BB" w14:paraId="3892B0DA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D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233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D3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Blommersia transmarina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D4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Comoro Islands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D5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ZSM 652 2000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D6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 xml:space="preserve">AY341585 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D7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 xml:space="preserve">AY341639        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D8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EF396017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D9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Fromhage et al., 2004</w:t>
            </w:r>
          </w:p>
        </w:tc>
      </w:tr>
      <w:tr w:rsidR="008B38BB" w:rsidRPr="008B38BB" w14:paraId="3892B0E3" w14:textId="77777777" w:rsidTr="008B38BB">
        <w:trPr>
          <w:trHeight w:val="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DB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b/>
                <w:bCs/>
                <w:sz w:val="16"/>
              </w:rPr>
              <w:t>234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DC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Blommersia wittei*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DD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Madagascar, Montagne dAmbre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DE" w14:textId="77777777" w:rsidR="008B38BB" w:rsidRPr="008B38BB" w:rsidRDefault="008B38BB" w:rsidP="008B38B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2002 876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DF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AY341586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0E0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 xml:space="preserve">AY848105 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E1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sz w:val="16"/>
              </w:rPr>
              <w:t>EF396018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B0E2" w14:textId="77777777" w:rsidR="008B38BB" w:rsidRPr="008B38BB" w:rsidRDefault="008B38BB" w:rsidP="008B38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</w:rPr>
            </w:pPr>
            <w:r w:rsidRPr="008B38BB">
              <w:rPr>
                <w:rFonts w:ascii="Times New Roman" w:eastAsia="Times New Roman" w:hAnsi="Times New Roman" w:cs="Times New Roman"/>
                <w:i/>
                <w:iCs/>
                <w:sz w:val="16"/>
              </w:rPr>
              <w:t>Fromhage et al., 2004</w:t>
            </w:r>
          </w:p>
        </w:tc>
      </w:tr>
    </w:tbl>
    <w:p w14:paraId="3892B0E4" w14:textId="77777777" w:rsidR="00203AA5" w:rsidRDefault="00203AA5"/>
    <w:sectPr w:rsidR="00203AA5" w:rsidSect="008B38BB">
      <w:pgSz w:w="16838" w:h="11906" w:orient="landscape"/>
      <w:pgMar w:top="1701" w:right="1134" w:bottom="850" w:left="1134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9E39A6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9E39A66" w16cid:durableId="2206C790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eviewer">
    <w15:presenceInfo w15:providerId="None" w15:userId="Review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grammar="clean"/>
  <w:defaultTabStop w:val="708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1NTEyNDE1NTWztLBU0lEKTi0uzszPAykwrAUAeMwhmSwAAAA="/>
  </w:docVars>
  <w:rsids>
    <w:rsidRoot w:val="00127505"/>
    <w:rsid w:val="00127505"/>
    <w:rsid w:val="00160C84"/>
    <w:rsid w:val="00187650"/>
    <w:rsid w:val="001B1290"/>
    <w:rsid w:val="00203AA5"/>
    <w:rsid w:val="00226314"/>
    <w:rsid w:val="0031594F"/>
    <w:rsid w:val="003A65F5"/>
    <w:rsid w:val="00426D86"/>
    <w:rsid w:val="0047051A"/>
    <w:rsid w:val="004C3FBA"/>
    <w:rsid w:val="00562F49"/>
    <w:rsid w:val="005646EB"/>
    <w:rsid w:val="005B7D5E"/>
    <w:rsid w:val="00685A67"/>
    <w:rsid w:val="006F4598"/>
    <w:rsid w:val="008133FF"/>
    <w:rsid w:val="008B38BB"/>
    <w:rsid w:val="00A61019"/>
    <w:rsid w:val="00DE4630"/>
    <w:rsid w:val="00E75597"/>
    <w:rsid w:val="00FE449B"/>
    <w:rsid w:val="00FF4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92A8A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8B38BB"/>
    <w:rPr>
      <w:color w:val="0563C1"/>
      <w:u w:val="single"/>
    </w:rPr>
  </w:style>
  <w:style w:type="character" w:styleId="a4">
    <w:name w:val="FollowedHyperlink"/>
    <w:basedOn w:val="a0"/>
    <w:uiPriority w:val="99"/>
    <w:semiHidden/>
    <w:unhideWhenUsed/>
    <w:rsid w:val="008B38BB"/>
    <w:rPr>
      <w:color w:val="954F72"/>
      <w:u w:val="single"/>
    </w:rPr>
  </w:style>
  <w:style w:type="paragraph" w:customStyle="1" w:styleId="font5">
    <w:name w:val="font5"/>
    <w:basedOn w:val="a"/>
    <w:rsid w:val="008B38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paragraph" w:customStyle="1" w:styleId="xl108">
    <w:name w:val="xl108"/>
    <w:basedOn w:val="a"/>
    <w:rsid w:val="008B38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9">
    <w:name w:val="xl109"/>
    <w:basedOn w:val="a"/>
    <w:rsid w:val="008B38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0">
    <w:name w:val="xl110"/>
    <w:basedOn w:val="a"/>
    <w:rsid w:val="008B38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1">
    <w:name w:val="xl111"/>
    <w:basedOn w:val="a"/>
    <w:rsid w:val="008B38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2">
    <w:name w:val="xl112"/>
    <w:basedOn w:val="a"/>
    <w:rsid w:val="008B38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xl113">
    <w:name w:val="xl113"/>
    <w:basedOn w:val="a"/>
    <w:rsid w:val="008B38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xl114">
    <w:name w:val="xl114"/>
    <w:basedOn w:val="a"/>
    <w:rsid w:val="008B38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5">
    <w:name w:val="xl115"/>
    <w:basedOn w:val="a"/>
    <w:rsid w:val="008B38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6">
    <w:name w:val="xl116"/>
    <w:basedOn w:val="a"/>
    <w:rsid w:val="008B38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7">
    <w:name w:val="xl117"/>
    <w:basedOn w:val="a"/>
    <w:rsid w:val="008B38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8">
    <w:name w:val="xl118"/>
    <w:basedOn w:val="a"/>
    <w:rsid w:val="008B38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xl119">
    <w:name w:val="xl119"/>
    <w:basedOn w:val="a"/>
    <w:rsid w:val="008B38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0">
    <w:name w:val="xl120"/>
    <w:basedOn w:val="a"/>
    <w:rsid w:val="008B38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1">
    <w:name w:val="xl121"/>
    <w:basedOn w:val="a"/>
    <w:rsid w:val="008B38BB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122">
    <w:name w:val="xl122"/>
    <w:basedOn w:val="a"/>
    <w:rsid w:val="008B38BB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123">
    <w:name w:val="xl123"/>
    <w:basedOn w:val="a"/>
    <w:rsid w:val="008B38BB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124">
    <w:name w:val="xl124"/>
    <w:basedOn w:val="a"/>
    <w:rsid w:val="008B38BB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125">
    <w:name w:val="xl125"/>
    <w:basedOn w:val="a"/>
    <w:rsid w:val="008B38BB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126">
    <w:name w:val="xl126"/>
    <w:basedOn w:val="a"/>
    <w:rsid w:val="008B38BB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127">
    <w:name w:val="xl127"/>
    <w:basedOn w:val="a"/>
    <w:rsid w:val="008B38BB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128">
    <w:name w:val="xl128"/>
    <w:basedOn w:val="a"/>
    <w:rsid w:val="008B38B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129">
    <w:name w:val="xl129"/>
    <w:basedOn w:val="a"/>
    <w:rsid w:val="008B38B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xl130">
    <w:name w:val="xl130"/>
    <w:basedOn w:val="a"/>
    <w:rsid w:val="008B38B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1">
    <w:name w:val="xl131"/>
    <w:basedOn w:val="a"/>
    <w:rsid w:val="008B38B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2">
    <w:name w:val="xl132"/>
    <w:basedOn w:val="a"/>
    <w:rsid w:val="008B38B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3">
    <w:name w:val="xl133"/>
    <w:basedOn w:val="a"/>
    <w:rsid w:val="008B38B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xl134">
    <w:name w:val="xl134"/>
    <w:basedOn w:val="a"/>
    <w:rsid w:val="008B38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135">
    <w:name w:val="xl135"/>
    <w:basedOn w:val="a"/>
    <w:rsid w:val="008B38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6">
    <w:name w:val="xl136"/>
    <w:basedOn w:val="a"/>
    <w:rsid w:val="008B38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xl137">
    <w:name w:val="xl137"/>
    <w:basedOn w:val="a"/>
    <w:rsid w:val="008B38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8">
    <w:name w:val="xl138"/>
    <w:basedOn w:val="a"/>
    <w:rsid w:val="008B38BB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9">
    <w:name w:val="xl139"/>
    <w:basedOn w:val="a"/>
    <w:rsid w:val="008B38BB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xl140">
    <w:name w:val="xl140"/>
    <w:basedOn w:val="a"/>
    <w:rsid w:val="008B38BB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1">
    <w:name w:val="xl141"/>
    <w:basedOn w:val="a"/>
    <w:rsid w:val="008B38BB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2">
    <w:name w:val="xl142"/>
    <w:basedOn w:val="a"/>
    <w:rsid w:val="008B38BB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3">
    <w:name w:val="xl143"/>
    <w:basedOn w:val="a"/>
    <w:rsid w:val="008B38BB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4">
    <w:name w:val="xl144"/>
    <w:basedOn w:val="a"/>
    <w:rsid w:val="008B38BB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xl145">
    <w:name w:val="xl145"/>
    <w:basedOn w:val="a"/>
    <w:rsid w:val="008B38BB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146">
    <w:name w:val="xl146"/>
    <w:basedOn w:val="a"/>
    <w:rsid w:val="008B38BB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7">
    <w:name w:val="xl147"/>
    <w:basedOn w:val="a"/>
    <w:rsid w:val="008B38BB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8">
    <w:name w:val="xl148"/>
    <w:basedOn w:val="a"/>
    <w:rsid w:val="008B38BB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xl149">
    <w:name w:val="xl149"/>
    <w:basedOn w:val="a"/>
    <w:rsid w:val="008B38B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xl150">
    <w:name w:val="xl150"/>
    <w:basedOn w:val="a"/>
    <w:rsid w:val="008B38B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1">
    <w:name w:val="xl151"/>
    <w:basedOn w:val="a"/>
    <w:rsid w:val="008B38B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2">
    <w:name w:val="xl152"/>
    <w:basedOn w:val="a"/>
    <w:rsid w:val="008B38B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3">
    <w:name w:val="xl153"/>
    <w:basedOn w:val="a"/>
    <w:rsid w:val="008B38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xl154">
    <w:name w:val="xl154"/>
    <w:basedOn w:val="a"/>
    <w:rsid w:val="008B38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xl155">
    <w:name w:val="xl155"/>
    <w:basedOn w:val="a"/>
    <w:rsid w:val="008B38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6">
    <w:name w:val="xl156"/>
    <w:basedOn w:val="a"/>
    <w:rsid w:val="008B38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7">
    <w:name w:val="xl157"/>
    <w:basedOn w:val="a"/>
    <w:rsid w:val="008B38BB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8">
    <w:name w:val="xl158"/>
    <w:basedOn w:val="a"/>
    <w:rsid w:val="008B38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xl159">
    <w:name w:val="xl159"/>
    <w:basedOn w:val="a"/>
    <w:rsid w:val="008B38BB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160">
    <w:name w:val="xl160"/>
    <w:basedOn w:val="a"/>
    <w:rsid w:val="008B38BB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1">
    <w:name w:val="xl161"/>
    <w:basedOn w:val="a"/>
    <w:rsid w:val="008B38BB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2">
    <w:name w:val="xl162"/>
    <w:basedOn w:val="a"/>
    <w:rsid w:val="008B38BB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3">
    <w:name w:val="xl163"/>
    <w:basedOn w:val="a"/>
    <w:rsid w:val="008B38BB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4">
    <w:name w:val="xl164"/>
    <w:basedOn w:val="a"/>
    <w:rsid w:val="008B38BB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5">
    <w:name w:val="xl165"/>
    <w:basedOn w:val="a"/>
    <w:rsid w:val="008B38BB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6">
    <w:name w:val="xl166"/>
    <w:basedOn w:val="a"/>
    <w:rsid w:val="008B38BB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character" w:styleId="a5">
    <w:name w:val="annotation reference"/>
    <w:basedOn w:val="a0"/>
    <w:uiPriority w:val="99"/>
    <w:semiHidden/>
    <w:unhideWhenUsed/>
    <w:rsid w:val="00685A67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rsid w:val="00685A67"/>
    <w:pPr>
      <w:spacing w:line="240" w:lineRule="auto"/>
    </w:pPr>
    <w:rPr>
      <w:sz w:val="20"/>
      <w:szCs w:val="20"/>
    </w:rPr>
  </w:style>
  <w:style w:type="character" w:customStyle="1" w:styleId="a7">
    <w:name w:val="Текст примечания Знак"/>
    <w:basedOn w:val="a0"/>
    <w:link w:val="a6"/>
    <w:uiPriority w:val="99"/>
    <w:semiHidden/>
    <w:rsid w:val="00685A67"/>
    <w:rPr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685A67"/>
    <w:rPr>
      <w:b/>
      <w:bCs/>
    </w:rPr>
  </w:style>
  <w:style w:type="character" w:customStyle="1" w:styleId="a9">
    <w:name w:val="Тема примечания Знак"/>
    <w:basedOn w:val="a7"/>
    <w:link w:val="a8"/>
    <w:uiPriority w:val="99"/>
    <w:semiHidden/>
    <w:rsid w:val="00685A67"/>
    <w:rPr>
      <w:b/>
      <w:bCs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685A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b">
    <w:name w:val="Текст выноски Знак"/>
    <w:basedOn w:val="a0"/>
    <w:link w:val="aa"/>
    <w:uiPriority w:val="99"/>
    <w:semiHidden/>
    <w:rsid w:val="00685A67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8B38BB"/>
    <w:rPr>
      <w:color w:val="0563C1"/>
      <w:u w:val="single"/>
    </w:rPr>
  </w:style>
  <w:style w:type="character" w:styleId="a4">
    <w:name w:val="FollowedHyperlink"/>
    <w:basedOn w:val="a0"/>
    <w:uiPriority w:val="99"/>
    <w:semiHidden/>
    <w:unhideWhenUsed/>
    <w:rsid w:val="008B38BB"/>
    <w:rPr>
      <w:color w:val="954F72"/>
      <w:u w:val="single"/>
    </w:rPr>
  </w:style>
  <w:style w:type="paragraph" w:customStyle="1" w:styleId="font5">
    <w:name w:val="font5"/>
    <w:basedOn w:val="a"/>
    <w:rsid w:val="008B38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paragraph" w:customStyle="1" w:styleId="xl108">
    <w:name w:val="xl108"/>
    <w:basedOn w:val="a"/>
    <w:rsid w:val="008B38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9">
    <w:name w:val="xl109"/>
    <w:basedOn w:val="a"/>
    <w:rsid w:val="008B38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0">
    <w:name w:val="xl110"/>
    <w:basedOn w:val="a"/>
    <w:rsid w:val="008B38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1">
    <w:name w:val="xl111"/>
    <w:basedOn w:val="a"/>
    <w:rsid w:val="008B38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2">
    <w:name w:val="xl112"/>
    <w:basedOn w:val="a"/>
    <w:rsid w:val="008B38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xl113">
    <w:name w:val="xl113"/>
    <w:basedOn w:val="a"/>
    <w:rsid w:val="008B38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xl114">
    <w:name w:val="xl114"/>
    <w:basedOn w:val="a"/>
    <w:rsid w:val="008B38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5">
    <w:name w:val="xl115"/>
    <w:basedOn w:val="a"/>
    <w:rsid w:val="008B38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6">
    <w:name w:val="xl116"/>
    <w:basedOn w:val="a"/>
    <w:rsid w:val="008B38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7">
    <w:name w:val="xl117"/>
    <w:basedOn w:val="a"/>
    <w:rsid w:val="008B38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8">
    <w:name w:val="xl118"/>
    <w:basedOn w:val="a"/>
    <w:rsid w:val="008B38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xl119">
    <w:name w:val="xl119"/>
    <w:basedOn w:val="a"/>
    <w:rsid w:val="008B38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0">
    <w:name w:val="xl120"/>
    <w:basedOn w:val="a"/>
    <w:rsid w:val="008B38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1">
    <w:name w:val="xl121"/>
    <w:basedOn w:val="a"/>
    <w:rsid w:val="008B38BB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122">
    <w:name w:val="xl122"/>
    <w:basedOn w:val="a"/>
    <w:rsid w:val="008B38BB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123">
    <w:name w:val="xl123"/>
    <w:basedOn w:val="a"/>
    <w:rsid w:val="008B38BB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124">
    <w:name w:val="xl124"/>
    <w:basedOn w:val="a"/>
    <w:rsid w:val="008B38BB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125">
    <w:name w:val="xl125"/>
    <w:basedOn w:val="a"/>
    <w:rsid w:val="008B38BB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126">
    <w:name w:val="xl126"/>
    <w:basedOn w:val="a"/>
    <w:rsid w:val="008B38BB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127">
    <w:name w:val="xl127"/>
    <w:basedOn w:val="a"/>
    <w:rsid w:val="008B38BB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128">
    <w:name w:val="xl128"/>
    <w:basedOn w:val="a"/>
    <w:rsid w:val="008B38B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129">
    <w:name w:val="xl129"/>
    <w:basedOn w:val="a"/>
    <w:rsid w:val="008B38B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xl130">
    <w:name w:val="xl130"/>
    <w:basedOn w:val="a"/>
    <w:rsid w:val="008B38B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1">
    <w:name w:val="xl131"/>
    <w:basedOn w:val="a"/>
    <w:rsid w:val="008B38B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2">
    <w:name w:val="xl132"/>
    <w:basedOn w:val="a"/>
    <w:rsid w:val="008B38B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3">
    <w:name w:val="xl133"/>
    <w:basedOn w:val="a"/>
    <w:rsid w:val="008B38B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xl134">
    <w:name w:val="xl134"/>
    <w:basedOn w:val="a"/>
    <w:rsid w:val="008B38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135">
    <w:name w:val="xl135"/>
    <w:basedOn w:val="a"/>
    <w:rsid w:val="008B38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6">
    <w:name w:val="xl136"/>
    <w:basedOn w:val="a"/>
    <w:rsid w:val="008B38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xl137">
    <w:name w:val="xl137"/>
    <w:basedOn w:val="a"/>
    <w:rsid w:val="008B38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8">
    <w:name w:val="xl138"/>
    <w:basedOn w:val="a"/>
    <w:rsid w:val="008B38BB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9">
    <w:name w:val="xl139"/>
    <w:basedOn w:val="a"/>
    <w:rsid w:val="008B38BB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xl140">
    <w:name w:val="xl140"/>
    <w:basedOn w:val="a"/>
    <w:rsid w:val="008B38BB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1">
    <w:name w:val="xl141"/>
    <w:basedOn w:val="a"/>
    <w:rsid w:val="008B38BB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2">
    <w:name w:val="xl142"/>
    <w:basedOn w:val="a"/>
    <w:rsid w:val="008B38BB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3">
    <w:name w:val="xl143"/>
    <w:basedOn w:val="a"/>
    <w:rsid w:val="008B38BB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4">
    <w:name w:val="xl144"/>
    <w:basedOn w:val="a"/>
    <w:rsid w:val="008B38BB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xl145">
    <w:name w:val="xl145"/>
    <w:basedOn w:val="a"/>
    <w:rsid w:val="008B38BB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146">
    <w:name w:val="xl146"/>
    <w:basedOn w:val="a"/>
    <w:rsid w:val="008B38BB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7">
    <w:name w:val="xl147"/>
    <w:basedOn w:val="a"/>
    <w:rsid w:val="008B38BB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8">
    <w:name w:val="xl148"/>
    <w:basedOn w:val="a"/>
    <w:rsid w:val="008B38BB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xl149">
    <w:name w:val="xl149"/>
    <w:basedOn w:val="a"/>
    <w:rsid w:val="008B38B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xl150">
    <w:name w:val="xl150"/>
    <w:basedOn w:val="a"/>
    <w:rsid w:val="008B38B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1">
    <w:name w:val="xl151"/>
    <w:basedOn w:val="a"/>
    <w:rsid w:val="008B38B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2">
    <w:name w:val="xl152"/>
    <w:basedOn w:val="a"/>
    <w:rsid w:val="008B38B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3">
    <w:name w:val="xl153"/>
    <w:basedOn w:val="a"/>
    <w:rsid w:val="008B38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xl154">
    <w:name w:val="xl154"/>
    <w:basedOn w:val="a"/>
    <w:rsid w:val="008B38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xl155">
    <w:name w:val="xl155"/>
    <w:basedOn w:val="a"/>
    <w:rsid w:val="008B38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6">
    <w:name w:val="xl156"/>
    <w:basedOn w:val="a"/>
    <w:rsid w:val="008B38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7">
    <w:name w:val="xl157"/>
    <w:basedOn w:val="a"/>
    <w:rsid w:val="008B38BB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8">
    <w:name w:val="xl158"/>
    <w:basedOn w:val="a"/>
    <w:rsid w:val="008B38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xl159">
    <w:name w:val="xl159"/>
    <w:basedOn w:val="a"/>
    <w:rsid w:val="008B38BB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160">
    <w:name w:val="xl160"/>
    <w:basedOn w:val="a"/>
    <w:rsid w:val="008B38BB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1">
    <w:name w:val="xl161"/>
    <w:basedOn w:val="a"/>
    <w:rsid w:val="008B38BB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2">
    <w:name w:val="xl162"/>
    <w:basedOn w:val="a"/>
    <w:rsid w:val="008B38BB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3">
    <w:name w:val="xl163"/>
    <w:basedOn w:val="a"/>
    <w:rsid w:val="008B38BB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4">
    <w:name w:val="xl164"/>
    <w:basedOn w:val="a"/>
    <w:rsid w:val="008B38BB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5">
    <w:name w:val="xl165"/>
    <w:basedOn w:val="a"/>
    <w:rsid w:val="008B38BB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6">
    <w:name w:val="xl166"/>
    <w:basedOn w:val="a"/>
    <w:rsid w:val="008B38BB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character" w:styleId="a5">
    <w:name w:val="annotation reference"/>
    <w:basedOn w:val="a0"/>
    <w:uiPriority w:val="99"/>
    <w:semiHidden/>
    <w:unhideWhenUsed/>
    <w:rsid w:val="00685A67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rsid w:val="00685A67"/>
    <w:pPr>
      <w:spacing w:line="240" w:lineRule="auto"/>
    </w:pPr>
    <w:rPr>
      <w:sz w:val="20"/>
      <w:szCs w:val="20"/>
    </w:rPr>
  </w:style>
  <w:style w:type="character" w:customStyle="1" w:styleId="a7">
    <w:name w:val="Текст примечания Знак"/>
    <w:basedOn w:val="a0"/>
    <w:link w:val="a6"/>
    <w:uiPriority w:val="99"/>
    <w:semiHidden/>
    <w:rsid w:val="00685A67"/>
    <w:rPr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685A67"/>
    <w:rPr>
      <w:b/>
      <w:bCs/>
    </w:rPr>
  </w:style>
  <w:style w:type="character" w:customStyle="1" w:styleId="a9">
    <w:name w:val="Тема примечания Знак"/>
    <w:basedOn w:val="a7"/>
    <w:link w:val="a8"/>
    <w:uiPriority w:val="99"/>
    <w:semiHidden/>
    <w:rsid w:val="00685A67"/>
    <w:rPr>
      <w:b/>
      <w:bCs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685A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b">
    <w:name w:val="Текст выноски Знак"/>
    <w:basedOn w:val="a0"/>
    <w:link w:val="aa"/>
    <w:uiPriority w:val="99"/>
    <w:semiHidden/>
    <w:rsid w:val="00685A6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8553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10" Type="http://schemas.microsoft.com/office/2011/relationships/commentsExtended" Target="commentsExtended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9</Pages>
  <Words>3861</Words>
  <Characters>22012</Characters>
  <Application>Microsoft Office Word</Application>
  <DocSecurity>0</DocSecurity>
  <Lines>183</Lines>
  <Paragraphs>5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19</cp:revision>
  <dcterms:created xsi:type="dcterms:W3CDTF">2020-02-23T23:11:00Z</dcterms:created>
  <dcterms:modified xsi:type="dcterms:W3CDTF">2020-04-01T08:34:00Z</dcterms:modified>
</cp:coreProperties>
</file>